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7F65C" w14:textId="08191DFC" w:rsidR="00EC596D" w:rsidRPr="007D21C9" w:rsidRDefault="00EC596D" w:rsidP="00EC596D">
      <w:pPr>
        <w:pStyle w:val="Heading1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Problem &amp; Solution</w:t>
      </w:r>
    </w:p>
    <w:p w14:paraId="26A30EAD" w14:textId="5488820B" w:rsidR="00EC596D" w:rsidRPr="007D21C9" w:rsidRDefault="00EC596D" w:rsidP="00EC596D">
      <w:pPr>
        <w:rPr>
          <w:rFonts w:cstheme="minorHAnsi"/>
        </w:rPr>
      </w:pPr>
      <w:r w:rsidRPr="007D21C9">
        <w:rPr>
          <w:rFonts w:cstheme="minorHAnsi"/>
          <w:b/>
          <w:bCs/>
        </w:rPr>
        <w:t>Problem</w:t>
      </w:r>
      <w:r w:rsidRPr="007D21C9">
        <w:rPr>
          <w:rFonts w:cstheme="minorHAnsi"/>
        </w:rPr>
        <w:t>: when uploading file via a program it has a payload limit of 36 MB.</w:t>
      </w:r>
    </w:p>
    <w:p w14:paraId="2E931A0F" w14:textId="096EAC37" w:rsidR="00EC596D" w:rsidRPr="007D21C9" w:rsidRDefault="00EC596D" w:rsidP="00EC596D">
      <w:pPr>
        <w:rPr>
          <w:rFonts w:cstheme="minorHAnsi"/>
        </w:rPr>
      </w:pPr>
      <w:r w:rsidRPr="007D21C9">
        <w:rPr>
          <w:rFonts w:cstheme="minorHAnsi"/>
          <w:b/>
          <w:bCs/>
        </w:rPr>
        <w:t>Solution</w:t>
      </w:r>
      <w:r w:rsidRPr="007D21C9">
        <w:rPr>
          <w:rFonts w:cstheme="minorHAnsi"/>
        </w:rPr>
        <w:t>: this limit can be overcome by uploading the file as multi-part/form data.</w:t>
      </w:r>
    </w:p>
    <w:p w14:paraId="3CD8095F" w14:textId="77777777" w:rsidR="00EC596D" w:rsidRPr="007D21C9" w:rsidRDefault="00EC596D" w:rsidP="00EC596D">
      <w:pPr>
        <w:rPr>
          <w:rFonts w:cstheme="minorHAnsi"/>
        </w:rPr>
      </w:pPr>
    </w:p>
    <w:p w14:paraId="51253197" w14:textId="7D623D56" w:rsidR="0064027E" w:rsidRPr="007D21C9" w:rsidRDefault="00EC596D" w:rsidP="0064027E">
      <w:pPr>
        <w:pStyle w:val="Heading1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Step</w:t>
      </w:r>
      <w:r w:rsidR="0064027E" w:rsidRPr="007D21C9">
        <w:rPr>
          <w:rFonts w:asciiTheme="minorHAnsi" w:hAnsiTheme="minorHAnsi" w:cstheme="minorHAnsi"/>
          <w:b/>
          <w:bCs/>
        </w:rPr>
        <w:t xml:space="preserve"> 1:</w:t>
      </w:r>
    </w:p>
    <w:p w14:paraId="74DDB0F7" w14:textId="41214EDA" w:rsidR="0064027E" w:rsidRPr="007D21C9" w:rsidRDefault="0064027E" w:rsidP="0064027E">
      <w:pPr>
        <w:rPr>
          <w:rFonts w:cstheme="minorHAnsi"/>
        </w:rPr>
      </w:pPr>
      <w:r w:rsidRPr="007D21C9">
        <w:rPr>
          <w:rFonts w:cstheme="minorHAnsi"/>
        </w:rPr>
        <w:t>Upload the file to salesforce via postman, the file should be uploaded as a muti-part/form data</w:t>
      </w:r>
      <w:r w:rsidR="00FB5E90" w:rsidRPr="007D21C9">
        <w:rPr>
          <w:rFonts w:cstheme="minorHAnsi"/>
        </w:rPr>
        <w:t>.</w:t>
      </w:r>
    </w:p>
    <w:p w14:paraId="4076FB79" w14:textId="77777777" w:rsidR="00FB788C" w:rsidRPr="007D21C9" w:rsidRDefault="00FB788C">
      <w:pPr>
        <w:rPr>
          <w:rFonts w:cstheme="minorHAnsi"/>
        </w:rPr>
      </w:pPr>
    </w:p>
    <w:p w14:paraId="180BB4C0" w14:textId="029FDA7F" w:rsidR="00550C23" w:rsidRPr="007D21C9" w:rsidRDefault="00550C23" w:rsidP="00550C23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Create new connected app</w:t>
      </w:r>
    </w:p>
    <w:p w14:paraId="498DFE06" w14:textId="6D0BC2C6" w:rsidR="00FB788C" w:rsidRPr="007D21C9" w:rsidRDefault="00FB788C" w:rsidP="00FB788C">
      <w:pPr>
        <w:pStyle w:val="ListParagraph"/>
        <w:numPr>
          <w:ilvl w:val="0"/>
          <w:numId w:val="4"/>
        </w:numPr>
        <w:rPr>
          <w:rFonts w:cstheme="minorHAnsi"/>
        </w:rPr>
      </w:pPr>
      <w:r w:rsidRPr="007D21C9">
        <w:rPr>
          <w:rFonts w:cstheme="minorHAnsi"/>
        </w:rPr>
        <w:t>On setup search app manager</w:t>
      </w:r>
    </w:p>
    <w:p w14:paraId="773C28E7" w14:textId="065E62A7" w:rsidR="00FB788C" w:rsidRPr="007D21C9" w:rsidRDefault="00FB788C" w:rsidP="00FB788C">
      <w:pPr>
        <w:pStyle w:val="ListParagraph"/>
        <w:numPr>
          <w:ilvl w:val="0"/>
          <w:numId w:val="4"/>
        </w:numPr>
        <w:rPr>
          <w:rFonts w:cstheme="minorHAnsi"/>
        </w:rPr>
      </w:pPr>
      <w:r w:rsidRPr="007D21C9">
        <w:rPr>
          <w:rFonts w:cstheme="minorHAnsi"/>
        </w:rPr>
        <w:t xml:space="preserve">Click </w:t>
      </w:r>
      <w:r w:rsidRPr="007D21C9">
        <w:rPr>
          <w:rFonts w:cstheme="minorHAnsi"/>
          <w:b/>
          <w:bCs/>
        </w:rPr>
        <w:t>New Connected App</w:t>
      </w:r>
    </w:p>
    <w:p w14:paraId="62E18E72" w14:textId="6D22026A" w:rsidR="00550C23" w:rsidRPr="007D21C9" w:rsidRDefault="00550C23" w:rsidP="00550C23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559BB5EF" wp14:editId="6E3B07AA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C882" w14:textId="6A0D56F8" w:rsidR="00FB788C" w:rsidRPr="007D21C9" w:rsidRDefault="00FB788C" w:rsidP="00FB788C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 w:rsidRPr="007D21C9">
        <w:rPr>
          <w:rFonts w:cstheme="minorHAnsi"/>
          <w:b/>
          <w:bCs/>
        </w:rPr>
        <w:t>Fill in the details</w:t>
      </w:r>
      <w:r w:rsidR="00B9508A" w:rsidRPr="007D21C9">
        <w:rPr>
          <w:rFonts w:cstheme="minorHAnsi"/>
          <w:b/>
          <w:bCs/>
        </w:rPr>
        <w:t xml:space="preserve">: </w:t>
      </w:r>
    </w:p>
    <w:p w14:paraId="4B42D405" w14:textId="77777777" w:rsidR="00D42B81" w:rsidRPr="007D21C9" w:rsidRDefault="00FB788C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 xml:space="preserve">Connected App Name, </w:t>
      </w:r>
    </w:p>
    <w:p w14:paraId="0F97D2E3" w14:textId="77777777" w:rsidR="00D42B81" w:rsidRPr="007D21C9" w:rsidRDefault="00FB788C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 xml:space="preserve">API Name, </w:t>
      </w:r>
    </w:p>
    <w:p w14:paraId="7BF70F42" w14:textId="77777777" w:rsidR="00D42B81" w:rsidRPr="007D21C9" w:rsidRDefault="00FB788C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 xml:space="preserve">Contact Email, </w:t>
      </w:r>
    </w:p>
    <w:p w14:paraId="78DA9A6B" w14:textId="2469C7DC" w:rsidR="00D42B81" w:rsidRPr="007D21C9" w:rsidRDefault="00D42B81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>E</w:t>
      </w:r>
      <w:r w:rsidR="00FB788C" w:rsidRPr="007D21C9">
        <w:rPr>
          <w:rFonts w:cstheme="minorHAnsi"/>
          <w:color w:val="000000"/>
          <w:shd w:val="clear" w:color="auto" w:fill="FFFFFF"/>
        </w:rPr>
        <w:t xml:space="preserve">nable the </w:t>
      </w:r>
      <w:r w:rsidR="002D521E" w:rsidRPr="007D21C9">
        <w:rPr>
          <w:rFonts w:cstheme="minorHAnsi"/>
          <w:color w:val="000000"/>
          <w:shd w:val="clear" w:color="auto" w:fill="FFFFFF"/>
        </w:rPr>
        <w:t>OA</w:t>
      </w:r>
      <w:r w:rsidR="00FB788C" w:rsidRPr="007D21C9">
        <w:rPr>
          <w:rFonts w:cstheme="minorHAnsi"/>
          <w:color w:val="000000"/>
          <w:shd w:val="clear" w:color="auto" w:fill="FFFFFF"/>
        </w:rPr>
        <w:t>uth setting</w:t>
      </w:r>
      <w:r w:rsidRPr="007D21C9">
        <w:rPr>
          <w:rFonts w:cstheme="minorHAnsi"/>
          <w:color w:val="000000"/>
          <w:shd w:val="clear" w:color="auto" w:fill="FFFFFF"/>
        </w:rPr>
        <w:t>s checkbox,</w:t>
      </w:r>
    </w:p>
    <w:p w14:paraId="4CBC13E9" w14:textId="1DC2F8A4" w:rsidR="00FB788C" w:rsidRPr="007D21C9" w:rsidRDefault="00D42B81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 xml:space="preserve">In callback </w:t>
      </w:r>
      <w:r w:rsidR="002D521E" w:rsidRPr="007D21C9">
        <w:rPr>
          <w:rFonts w:cstheme="minorHAnsi"/>
          <w:color w:val="000000"/>
          <w:shd w:val="clear" w:color="auto" w:fill="FFFFFF"/>
        </w:rPr>
        <w:t>URL</w:t>
      </w:r>
      <w:r w:rsidRPr="007D21C9">
        <w:rPr>
          <w:rFonts w:cstheme="minorHAnsi"/>
          <w:color w:val="000000"/>
          <w:shd w:val="clear" w:color="auto" w:fill="FFFFFF"/>
        </w:rPr>
        <w:t xml:space="preserve"> put the link </w:t>
      </w:r>
      <w:r w:rsidRPr="007D21C9">
        <w:rPr>
          <w:rFonts w:cstheme="minorHAnsi"/>
          <w:color w:val="000000"/>
          <w:sz w:val="26"/>
          <w:szCs w:val="26"/>
          <w:shd w:val="clear" w:color="auto" w:fill="FFFFFF"/>
        </w:rPr>
        <w:t> </w:t>
      </w:r>
      <w:hyperlink r:id="rId8" w:history="1">
        <w:r w:rsidRPr="007D21C9">
          <w:rPr>
            <w:rStyle w:val="Hyperlink"/>
            <w:rFonts w:cstheme="minorHAnsi"/>
            <w:color w:val="1155CC"/>
            <w:shd w:val="clear" w:color="auto" w:fill="FFFFFF"/>
          </w:rPr>
          <w:t>https://login.salesforce.com</w:t>
        </w:r>
      </w:hyperlink>
      <w:r w:rsidRPr="007D21C9">
        <w:rPr>
          <w:rFonts w:cstheme="minorHAnsi"/>
          <w:color w:val="000000"/>
          <w:shd w:val="clear" w:color="auto" w:fill="FFFFFF"/>
        </w:rPr>
        <w:t xml:space="preserve"> </w:t>
      </w:r>
    </w:p>
    <w:p w14:paraId="039C5D74" w14:textId="3A1B2CFA" w:rsidR="00D42B81" w:rsidRPr="007D21C9" w:rsidRDefault="00D42B81" w:rsidP="00FB788C">
      <w:pPr>
        <w:pStyle w:val="ListParagraph"/>
        <w:rPr>
          <w:rFonts w:cstheme="minorHAnsi"/>
          <w:color w:val="000000"/>
          <w:shd w:val="clear" w:color="auto" w:fill="FFFFFF"/>
        </w:rPr>
      </w:pPr>
      <w:r w:rsidRPr="007D21C9">
        <w:rPr>
          <w:rFonts w:cstheme="minorHAnsi"/>
          <w:color w:val="000000"/>
          <w:shd w:val="clear" w:color="auto" w:fill="FFFFFF"/>
        </w:rPr>
        <w:t>In selected OAuth scopes, select</w:t>
      </w:r>
      <w:r w:rsidRPr="007D21C9">
        <w:rPr>
          <w:rFonts w:cstheme="minorHAnsi"/>
          <w:b/>
          <w:bCs/>
          <w:color w:val="000000"/>
          <w:shd w:val="clear" w:color="auto" w:fill="FFFFFF"/>
        </w:rPr>
        <w:t xml:space="preserve"> full access</w:t>
      </w:r>
    </w:p>
    <w:p w14:paraId="3F994F82" w14:textId="386172F6" w:rsidR="00D42B81" w:rsidRPr="007D21C9" w:rsidRDefault="00D42B81" w:rsidP="00FB788C">
      <w:pPr>
        <w:pStyle w:val="ListParagraph"/>
        <w:rPr>
          <w:rFonts w:cstheme="minorHAnsi"/>
          <w:sz w:val="18"/>
          <w:szCs w:val="18"/>
        </w:rPr>
      </w:pPr>
      <w:r w:rsidRPr="007D21C9">
        <w:rPr>
          <w:rFonts w:cstheme="minorHAnsi"/>
          <w:color w:val="000000"/>
          <w:shd w:val="clear" w:color="auto" w:fill="FFFFFF"/>
        </w:rPr>
        <w:t xml:space="preserve">And, then </w:t>
      </w:r>
      <w:r w:rsidRPr="007D21C9">
        <w:rPr>
          <w:rFonts w:cstheme="minorHAnsi"/>
          <w:b/>
          <w:bCs/>
          <w:color w:val="000000"/>
          <w:shd w:val="clear" w:color="auto" w:fill="FFFFFF"/>
        </w:rPr>
        <w:t>save</w:t>
      </w:r>
    </w:p>
    <w:p w14:paraId="6997283C" w14:textId="23BE94D9" w:rsidR="00FB788C" w:rsidRPr="007D21C9" w:rsidRDefault="00FB788C" w:rsidP="00FB788C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0E811D53" wp14:editId="1DB0D3EB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109D5" w14:textId="7A811D46" w:rsidR="00FB788C" w:rsidRPr="007D21C9" w:rsidRDefault="00D42B81" w:rsidP="00D42B81">
      <w:pPr>
        <w:pStyle w:val="ListParagraph"/>
        <w:numPr>
          <w:ilvl w:val="0"/>
          <w:numId w:val="4"/>
        </w:numPr>
        <w:rPr>
          <w:rFonts w:cstheme="minorHAnsi"/>
        </w:rPr>
      </w:pPr>
      <w:r w:rsidRPr="007D21C9">
        <w:rPr>
          <w:rFonts w:cstheme="minorHAnsi"/>
        </w:rPr>
        <w:t xml:space="preserve">After the connected app is created, click </w:t>
      </w:r>
      <w:r w:rsidR="00B9508A" w:rsidRPr="007D21C9">
        <w:rPr>
          <w:rFonts w:cstheme="minorHAnsi"/>
          <w:b/>
          <w:bCs/>
        </w:rPr>
        <w:t>M</w:t>
      </w:r>
      <w:r w:rsidRPr="007D21C9">
        <w:rPr>
          <w:rFonts w:cstheme="minorHAnsi"/>
          <w:b/>
          <w:bCs/>
        </w:rPr>
        <w:t xml:space="preserve">anage </w:t>
      </w:r>
      <w:r w:rsidR="00B9508A" w:rsidRPr="007D21C9">
        <w:rPr>
          <w:rFonts w:cstheme="minorHAnsi"/>
          <w:b/>
          <w:bCs/>
        </w:rPr>
        <w:t>C</w:t>
      </w:r>
      <w:r w:rsidRPr="007D21C9">
        <w:rPr>
          <w:rFonts w:cstheme="minorHAnsi"/>
          <w:b/>
          <w:bCs/>
        </w:rPr>
        <w:t xml:space="preserve">ustomer </w:t>
      </w:r>
      <w:r w:rsidR="00B9508A" w:rsidRPr="007D21C9">
        <w:rPr>
          <w:rFonts w:cstheme="minorHAnsi"/>
          <w:b/>
          <w:bCs/>
        </w:rPr>
        <w:t>D</w:t>
      </w:r>
      <w:r w:rsidRPr="007D21C9">
        <w:rPr>
          <w:rFonts w:cstheme="minorHAnsi"/>
          <w:b/>
          <w:bCs/>
        </w:rPr>
        <w:t>etails</w:t>
      </w:r>
      <w:r w:rsidRPr="007D21C9">
        <w:rPr>
          <w:rFonts w:cstheme="minorHAnsi"/>
        </w:rPr>
        <w:t xml:space="preserve"> to get client id &amp; client secret</w:t>
      </w:r>
    </w:p>
    <w:p w14:paraId="7C779163" w14:textId="57B1069C" w:rsidR="00D42B81" w:rsidRPr="007D21C9" w:rsidRDefault="00D42B81" w:rsidP="00FB788C">
      <w:pPr>
        <w:rPr>
          <w:rFonts w:cstheme="minorHAnsi"/>
        </w:rPr>
      </w:pPr>
    </w:p>
    <w:p w14:paraId="3D577300" w14:textId="77777777" w:rsidR="00D42B81" w:rsidRPr="007D21C9" w:rsidRDefault="00D42B81" w:rsidP="00FB788C">
      <w:pPr>
        <w:rPr>
          <w:rFonts w:cstheme="minorHAnsi"/>
        </w:rPr>
      </w:pPr>
    </w:p>
    <w:p w14:paraId="5AC90B24" w14:textId="5310C294" w:rsidR="00D42B81" w:rsidRPr="007D21C9" w:rsidRDefault="00D42B81" w:rsidP="00D42B81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Get Client Id &amp; Client Secret</w:t>
      </w:r>
    </w:p>
    <w:p w14:paraId="3A933AAD" w14:textId="77777777" w:rsidR="00D42B81" w:rsidRPr="007D21C9" w:rsidRDefault="00D42B81" w:rsidP="00D42B81">
      <w:pPr>
        <w:pStyle w:val="ListParagraph"/>
        <w:numPr>
          <w:ilvl w:val="0"/>
          <w:numId w:val="5"/>
        </w:numPr>
        <w:rPr>
          <w:rFonts w:cstheme="minorHAnsi"/>
        </w:rPr>
      </w:pPr>
      <w:r w:rsidRPr="007D21C9">
        <w:rPr>
          <w:rFonts w:cstheme="minorHAnsi"/>
        </w:rPr>
        <w:t xml:space="preserve">After the connected app is created, </w:t>
      </w:r>
    </w:p>
    <w:p w14:paraId="4B6362BB" w14:textId="573AE7AF" w:rsidR="00D42B81" w:rsidRPr="007D21C9" w:rsidRDefault="00D42B81" w:rsidP="00B9508A">
      <w:pPr>
        <w:pStyle w:val="ListParagraph"/>
        <w:numPr>
          <w:ilvl w:val="0"/>
          <w:numId w:val="5"/>
        </w:numPr>
        <w:rPr>
          <w:rFonts w:cstheme="minorHAnsi"/>
        </w:rPr>
      </w:pPr>
      <w:r w:rsidRPr="007D21C9">
        <w:rPr>
          <w:rFonts w:cstheme="minorHAnsi"/>
        </w:rPr>
        <w:t xml:space="preserve">Click manage customer details to get </w:t>
      </w:r>
      <w:r w:rsidRPr="007D21C9">
        <w:rPr>
          <w:rFonts w:cstheme="minorHAnsi"/>
          <w:b/>
          <w:bCs/>
        </w:rPr>
        <w:t>client id</w:t>
      </w:r>
      <w:r w:rsidRPr="007D21C9">
        <w:rPr>
          <w:rFonts w:cstheme="minorHAnsi"/>
        </w:rPr>
        <w:t xml:space="preserve"> &amp; </w:t>
      </w:r>
      <w:r w:rsidRPr="007D21C9">
        <w:rPr>
          <w:rFonts w:cstheme="minorHAnsi"/>
          <w:b/>
          <w:bCs/>
        </w:rPr>
        <w:t>client secret</w:t>
      </w:r>
    </w:p>
    <w:p w14:paraId="09D6FA5F" w14:textId="6EA37B28" w:rsidR="00B9508A" w:rsidRPr="007D21C9" w:rsidRDefault="00B9508A" w:rsidP="00B9508A">
      <w:pPr>
        <w:pStyle w:val="ListParagraph"/>
        <w:numPr>
          <w:ilvl w:val="0"/>
          <w:numId w:val="5"/>
        </w:numPr>
        <w:rPr>
          <w:rFonts w:cstheme="minorHAnsi"/>
        </w:rPr>
      </w:pPr>
      <w:r w:rsidRPr="007D21C9">
        <w:rPr>
          <w:rFonts w:cstheme="minorHAnsi"/>
          <w:b/>
          <w:bCs/>
        </w:rPr>
        <w:t>Customer key</w:t>
      </w:r>
      <w:r w:rsidRPr="007D21C9">
        <w:rPr>
          <w:rFonts w:cstheme="minorHAnsi"/>
        </w:rPr>
        <w:t xml:space="preserve"> is</w:t>
      </w:r>
      <w:r w:rsidRPr="007D21C9">
        <w:rPr>
          <w:rFonts w:cstheme="minorHAnsi"/>
          <w:b/>
          <w:bCs/>
        </w:rPr>
        <w:t xml:space="preserve"> Client Id </w:t>
      </w:r>
      <w:r w:rsidRPr="007D21C9">
        <w:rPr>
          <w:rFonts w:cstheme="minorHAnsi"/>
        </w:rPr>
        <w:t>&amp;</w:t>
      </w:r>
      <w:r w:rsidRPr="007D21C9">
        <w:rPr>
          <w:rFonts w:cstheme="minorHAnsi"/>
          <w:b/>
          <w:bCs/>
        </w:rPr>
        <w:t xml:space="preserve"> Customer Secret</w:t>
      </w:r>
      <w:r w:rsidRPr="007D21C9">
        <w:rPr>
          <w:rFonts w:cstheme="minorHAnsi"/>
        </w:rPr>
        <w:t xml:space="preserve"> is</w:t>
      </w:r>
      <w:r w:rsidRPr="007D21C9">
        <w:rPr>
          <w:rFonts w:cstheme="minorHAnsi"/>
          <w:b/>
          <w:bCs/>
        </w:rPr>
        <w:t xml:space="preserve"> Client Secret</w:t>
      </w:r>
    </w:p>
    <w:p w14:paraId="4CF98049" w14:textId="04909672" w:rsidR="00B9508A" w:rsidRPr="007D21C9" w:rsidRDefault="001D3CCB" w:rsidP="00B9508A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39E84E9C" wp14:editId="6972335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CFC57" w14:textId="0B4CC7C0" w:rsidR="00B9508A" w:rsidRPr="007D21C9" w:rsidRDefault="00B9508A" w:rsidP="00B9508A">
      <w:pPr>
        <w:pStyle w:val="ListParagraph"/>
        <w:numPr>
          <w:ilvl w:val="0"/>
          <w:numId w:val="5"/>
        </w:numPr>
        <w:rPr>
          <w:rFonts w:cstheme="minorHAnsi"/>
        </w:rPr>
      </w:pPr>
      <w:r w:rsidRPr="007D21C9">
        <w:rPr>
          <w:rFonts w:cstheme="minorHAnsi"/>
        </w:rPr>
        <w:t xml:space="preserve">After </w:t>
      </w:r>
      <w:r w:rsidRPr="007D21C9">
        <w:rPr>
          <w:rFonts w:cstheme="minorHAnsi"/>
          <w:b/>
          <w:bCs/>
        </w:rPr>
        <w:t>Manage Customer Details</w:t>
      </w:r>
      <w:r w:rsidRPr="007D21C9">
        <w:rPr>
          <w:rFonts w:cstheme="minorHAnsi"/>
        </w:rPr>
        <w:t xml:space="preserve"> is clicked this page will open.</w:t>
      </w:r>
    </w:p>
    <w:p w14:paraId="20285418" w14:textId="5D297F01" w:rsidR="00FB788C" w:rsidRPr="007D21C9" w:rsidRDefault="00B9508A" w:rsidP="00550C23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4E8019FA" wp14:editId="081F9FC2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A2BBF" w14:textId="2E510948" w:rsidR="001D3CCB" w:rsidRPr="007D21C9" w:rsidRDefault="001D3CCB" w:rsidP="001D3CCB">
      <w:pPr>
        <w:pStyle w:val="ListParagraph"/>
        <w:numPr>
          <w:ilvl w:val="0"/>
          <w:numId w:val="5"/>
        </w:numPr>
        <w:rPr>
          <w:rFonts w:cstheme="minorHAnsi"/>
        </w:rPr>
      </w:pPr>
      <w:r w:rsidRPr="007D21C9">
        <w:rPr>
          <w:rFonts w:cstheme="minorHAnsi"/>
        </w:rPr>
        <w:t xml:space="preserve">Copy </w:t>
      </w:r>
      <w:r w:rsidRPr="007D21C9">
        <w:rPr>
          <w:rFonts w:cstheme="minorHAnsi"/>
          <w:b/>
          <w:bCs/>
        </w:rPr>
        <w:t xml:space="preserve">Customer Key </w:t>
      </w:r>
      <w:r w:rsidRPr="007D21C9">
        <w:rPr>
          <w:rFonts w:cstheme="minorHAnsi"/>
        </w:rPr>
        <w:t>&amp;</w:t>
      </w:r>
      <w:r w:rsidRPr="007D21C9">
        <w:rPr>
          <w:rFonts w:cstheme="minorHAnsi"/>
          <w:b/>
          <w:bCs/>
        </w:rPr>
        <w:t xml:space="preserve"> Customer Secret</w:t>
      </w:r>
    </w:p>
    <w:p w14:paraId="629956A7" w14:textId="77777777" w:rsidR="00550C23" w:rsidRPr="007D21C9" w:rsidRDefault="00550C23" w:rsidP="00550C23">
      <w:pPr>
        <w:rPr>
          <w:rFonts w:cstheme="minorHAnsi"/>
        </w:rPr>
      </w:pPr>
    </w:p>
    <w:p w14:paraId="02BD9083" w14:textId="3D5DA093" w:rsidR="00550C23" w:rsidRPr="007D21C9" w:rsidRDefault="00550C23" w:rsidP="00550C23">
      <w:pPr>
        <w:rPr>
          <w:rFonts w:cstheme="minorHAnsi"/>
        </w:rPr>
      </w:pPr>
    </w:p>
    <w:p w14:paraId="4BE5ED9B" w14:textId="6910655C" w:rsidR="00550C23" w:rsidRPr="007D21C9" w:rsidRDefault="00550C23" w:rsidP="00FB788C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lastRenderedPageBreak/>
        <w:t>Get security token</w:t>
      </w:r>
    </w:p>
    <w:p w14:paraId="350D753B" w14:textId="19682D5D" w:rsidR="00550C23" w:rsidRPr="007D21C9" w:rsidRDefault="00550C23" w:rsidP="00550C23">
      <w:pPr>
        <w:pStyle w:val="ListParagraph"/>
        <w:numPr>
          <w:ilvl w:val="0"/>
          <w:numId w:val="3"/>
        </w:numPr>
        <w:rPr>
          <w:rFonts w:cstheme="minorHAnsi"/>
        </w:rPr>
      </w:pPr>
      <w:r w:rsidRPr="007D21C9">
        <w:rPr>
          <w:rFonts w:cstheme="minorHAnsi"/>
        </w:rPr>
        <w:t xml:space="preserve">Click view profile </w:t>
      </w:r>
    </w:p>
    <w:p w14:paraId="4CA0F957" w14:textId="095C0B8E" w:rsidR="00550C23" w:rsidRPr="007D21C9" w:rsidRDefault="00550C23" w:rsidP="00550C23">
      <w:pPr>
        <w:pStyle w:val="ListParagraph"/>
        <w:numPr>
          <w:ilvl w:val="0"/>
          <w:numId w:val="3"/>
        </w:numPr>
        <w:rPr>
          <w:rFonts w:cstheme="minorHAnsi"/>
        </w:rPr>
      </w:pPr>
      <w:r w:rsidRPr="007D21C9">
        <w:rPr>
          <w:rFonts w:cstheme="minorHAnsi"/>
        </w:rPr>
        <w:t>Click settings</w:t>
      </w:r>
    </w:p>
    <w:p w14:paraId="2B34060D" w14:textId="560ED282" w:rsidR="00550C23" w:rsidRPr="007D21C9" w:rsidRDefault="00550C23" w:rsidP="00550C23">
      <w:pPr>
        <w:pStyle w:val="ListParagraph"/>
        <w:numPr>
          <w:ilvl w:val="0"/>
          <w:numId w:val="3"/>
        </w:numPr>
        <w:rPr>
          <w:rFonts w:cstheme="minorHAnsi"/>
        </w:rPr>
      </w:pPr>
      <w:r w:rsidRPr="007D21C9">
        <w:rPr>
          <w:rFonts w:cstheme="minorHAnsi"/>
        </w:rPr>
        <w:t xml:space="preserve">Under my personal information, open </w:t>
      </w:r>
      <w:r w:rsidRPr="007D21C9">
        <w:rPr>
          <w:rFonts w:cstheme="minorHAnsi"/>
          <w:b/>
          <w:bCs/>
        </w:rPr>
        <w:t xml:space="preserve">Reset My Security Token </w:t>
      </w:r>
    </w:p>
    <w:p w14:paraId="2C9F75CC" w14:textId="11AEB519" w:rsidR="00550C23" w:rsidRPr="007D21C9" w:rsidRDefault="00550C23" w:rsidP="00550C23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06F3957B" wp14:editId="6CAE4EA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63AD3" w14:textId="66D8AF0B" w:rsidR="00550C23" w:rsidRPr="007D21C9" w:rsidRDefault="00550C23" w:rsidP="00550C23">
      <w:pPr>
        <w:pStyle w:val="ListParagraph"/>
        <w:numPr>
          <w:ilvl w:val="0"/>
          <w:numId w:val="3"/>
        </w:numPr>
        <w:rPr>
          <w:rFonts w:cstheme="minorHAnsi"/>
        </w:rPr>
      </w:pPr>
      <w:r w:rsidRPr="007D21C9">
        <w:rPr>
          <w:rFonts w:cstheme="minorHAnsi"/>
        </w:rPr>
        <w:t xml:space="preserve">Then </w:t>
      </w:r>
      <w:r w:rsidRPr="007D21C9">
        <w:rPr>
          <w:rFonts w:cstheme="minorHAnsi"/>
          <w:b/>
          <w:bCs/>
        </w:rPr>
        <w:t>Click Reset Security Token</w:t>
      </w:r>
      <w:r w:rsidRPr="007D21C9">
        <w:rPr>
          <w:rFonts w:cstheme="minorHAnsi"/>
        </w:rPr>
        <w:t xml:space="preserve"> button, this will send a mail with security token in it.</w:t>
      </w:r>
    </w:p>
    <w:p w14:paraId="71A14F57" w14:textId="1CCE4FB9" w:rsidR="00550C23" w:rsidRPr="007D21C9" w:rsidRDefault="00550C23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39744DE0" wp14:editId="0D5CF302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527B4" w14:textId="644634CB" w:rsidR="00B9508A" w:rsidRPr="007D21C9" w:rsidRDefault="00B9508A" w:rsidP="00B9508A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D21C9">
        <w:rPr>
          <w:rFonts w:cstheme="minorHAnsi"/>
        </w:rPr>
        <w:lastRenderedPageBreak/>
        <w:t xml:space="preserve">Since we have got the </w:t>
      </w:r>
      <w:r w:rsidRPr="007D21C9">
        <w:rPr>
          <w:rFonts w:cstheme="minorHAnsi"/>
          <w:b/>
          <w:bCs/>
        </w:rPr>
        <w:t>Client Id, Client Secret</w:t>
      </w:r>
      <w:r w:rsidRPr="007D21C9">
        <w:rPr>
          <w:rFonts w:cstheme="minorHAnsi"/>
        </w:rPr>
        <w:t xml:space="preserve"> and </w:t>
      </w:r>
      <w:r w:rsidRPr="007D21C9">
        <w:rPr>
          <w:rFonts w:cstheme="minorHAnsi"/>
          <w:b/>
          <w:bCs/>
        </w:rPr>
        <w:t>Secret token</w:t>
      </w:r>
      <w:r w:rsidR="00317CEE" w:rsidRPr="007D21C9">
        <w:rPr>
          <w:rFonts w:cstheme="minorHAnsi"/>
          <w:b/>
          <w:bCs/>
        </w:rPr>
        <w:t xml:space="preserve">. </w:t>
      </w:r>
    </w:p>
    <w:p w14:paraId="35E48557" w14:textId="5FAC409C" w:rsidR="00317CEE" w:rsidRPr="007D21C9" w:rsidRDefault="00317CEE" w:rsidP="00317CEE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7D21C9">
        <w:rPr>
          <w:rFonts w:cstheme="minorHAnsi"/>
        </w:rPr>
        <w:t xml:space="preserve">get </w:t>
      </w:r>
      <w:r w:rsidRPr="007D21C9">
        <w:rPr>
          <w:rFonts w:cstheme="minorHAnsi"/>
          <w:b/>
          <w:bCs/>
        </w:rPr>
        <w:t>username</w:t>
      </w:r>
      <w:r w:rsidRPr="007D21C9">
        <w:rPr>
          <w:rFonts w:cstheme="minorHAnsi"/>
        </w:rPr>
        <w:t xml:space="preserve"> &amp; </w:t>
      </w:r>
      <w:r w:rsidRPr="007D21C9">
        <w:rPr>
          <w:rFonts w:cstheme="minorHAnsi"/>
          <w:b/>
          <w:bCs/>
        </w:rPr>
        <w:t xml:space="preserve">password </w:t>
      </w:r>
      <w:r w:rsidRPr="007D21C9">
        <w:rPr>
          <w:rFonts w:cstheme="minorHAnsi"/>
        </w:rPr>
        <w:t>handy</w:t>
      </w:r>
    </w:p>
    <w:p w14:paraId="6E37860C" w14:textId="419D17E1" w:rsidR="00317CEE" w:rsidRPr="007D21C9" w:rsidRDefault="00317CEE" w:rsidP="00317CEE">
      <w:pPr>
        <w:pStyle w:val="ListParagraph"/>
        <w:numPr>
          <w:ilvl w:val="0"/>
          <w:numId w:val="3"/>
        </w:numPr>
        <w:rPr>
          <w:rFonts w:cstheme="minorHAnsi"/>
        </w:rPr>
      </w:pPr>
      <w:r w:rsidRPr="007D21C9">
        <w:rPr>
          <w:rFonts w:cstheme="minorHAnsi"/>
        </w:rPr>
        <w:t>now I have got all the credentials, I can authenticate external system &amp; send https requests.</w:t>
      </w:r>
    </w:p>
    <w:p w14:paraId="60AD07C8" w14:textId="77777777" w:rsidR="00550C23" w:rsidRPr="007D21C9" w:rsidRDefault="00550C23">
      <w:pPr>
        <w:rPr>
          <w:rFonts w:cstheme="minorHAnsi"/>
        </w:rPr>
      </w:pPr>
    </w:p>
    <w:p w14:paraId="72CEE4A0" w14:textId="77777777" w:rsidR="00550C23" w:rsidRPr="007D21C9" w:rsidRDefault="00550C23">
      <w:pPr>
        <w:rPr>
          <w:rFonts w:cstheme="minorHAnsi"/>
        </w:rPr>
      </w:pPr>
    </w:p>
    <w:p w14:paraId="4EB49F63" w14:textId="02538012" w:rsidR="00317CEE" w:rsidRPr="007D21C9" w:rsidRDefault="00645219" w:rsidP="00317CEE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Authentication</w:t>
      </w:r>
      <w:r w:rsidR="00460987" w:rsidRPr="007D21C9">
        <w:rPr>
          <w:rFonts w:asciiTheme="minorHAnsi" w:hAnsiTheme="minorHAnsi" w:cstheme="minorHAnsi"/>
          <w:b/>
          <w:bCs/>
        </w:rPr>
        <w:t xml:space="preserve"> (before sending requests to SFDC)</w:t>
      </w:r>
      <w:r w:rsidRPr="007D21C9">
        <w:rPr>
          <w:rFonts w:asciiTheme="minorHAnsi" w:hAnsiTheme="minorHAnsi" w:cstheme="minorHAnsi"/>
          <w:b/>
          <w:bCs/>
        </w:rPr>
        <w:t>:</w:t>
      </w:r>
    </w:p>
    <w:p w14:paraId="054FC1E9" w14:textId="317CFD44" w:rsidR="00460987" w:rsidRPr="007D21C9" w:rsidRDefault="00460987" w:rsidP="00460987">
      <w:pPr>
        <w:pStyle w:val="ListParagraph"/>
        <w:numPr>
          <w:ilvl w:val="0"/>
          <w:numId w:val="2"/>
        </w:numPr>
        <w:rPr>
          <w:rFonts w:cstheme="minorHAnsi"/>
        </w:rPr>
      </w:pPr>
      <w:r w:rsidRPr="007D21C9">
        <w:rPr>
          <w:rFonts w:cstheme="minorHAnsi"/>
        </w:rPr>
        <w:t xml:space="preserve">I will login to salesforce from external system, and I will get the access token so that I </w:t>
      </w:r>
      <w:r w:rsidR="00434ECF" w:rsidRPr="007D21C9">
        <w:rPr>
          <w:rFonts w:cstheme="minorHAnsi"/>
        </w:rPr>
        <w:t>won’t</w:t>
      </w:r>
      <w:r w:rsidRPr="007D21C9">
        <w:rPr>
          <w:rFonts w:cstheme="minorHAnsi"/>
        </w:rPr>
        <w:t xml:space="preserve"> have to login again &amp; again.</w:t>
      </w:r>
    </w:p>
    <w:p w14:paraId="61FD26B8" w14:textId="58F6BD25" w:rsidR="00434ECF" w:rsidRPr="007D21C9" w:rsidRDefault="00434ECF" w:rsidP="00460987">
      <w:pPr>
        <w:pStyle w:val="ListParagraph"/>
        <w:numPr>
          <w:ilvl w:val="0"/>
          <w:numId w:val="2"/>
        </w:numPr>
        <w:rPr>
          <w:rFonts w:cstheme="minorHAnsi"/>
        </w:rPr>
      </w:pPr>
      <w:r w:rsidRPr="007D21C9">
        <w:rPr>
          <w:rFonts w:cstheme="minorHAnsi"/>
        </w:rPr>
        <w:t>For logging in I will send a POST request to this(</w:t>
      </w:r>
      <w:hyperlink r:id="rId14" w:history="1"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https://login.salesforce.com/services/oauth2/token?</w:t>
        </w:r>
        <w:r w:rsidR="00317CEE" w:rsidRPr="007D21C9">
          <w:rPr>
            <w:rStyle w:val="Hyperlink"/>
            <w:rFonts w:eastAsiaTheme="minorEastAsia" w:cstheme="minorHAnsi"/>
            <w:b/>
            <w:bCs/>
            <w:spacing w:val="15"/>
            <w:sz w:val="20"/>
            <w:szCs w:val="20"/>
          </w:rPr>
          <w:t>grant_type=</w:t>
        </w:r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password&amp;</w:t>
        </w:r>
        <w:r w:rsidR="00317CEE" w:rsidRPr="007D21C9">
          <w:rPr>
            <w:rStyle w:val="Hyperlink"/>
            <w:rFonts w:eastAsiaTheme="minorEastAsia" w:cstheme="minorHAnsi"/>
            <w:b/>
            <w:bCs/>
            <w:spacing w:val="15"/>
            <w:sz w:val="20"/>
            <w:szCs w:val="20"/>
          </w:rPr>
          <w:t>client_id=</w:t>
        </w:r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&lt;clientID&gt;&amp;</w:t>
        </w:r>
        <w:r w:rsidR="00317CEE" w:rsidRPr="007D21C9">
          <w:rPr>
            <w:rStyle w:val="Hyperlink"/>
            <w:rFonts w:eastAsiaTheme="minorEastAsia" w:cstheme="minorHAnsi"/>
            <w:b/>
            <w:bCs/>
            <w:spacing w:val="15"/>
            <w:sz w:val="20"/>
            <w:szCs w:val="20"/>
          </w:rPr>
          <w:t>client_secret=</w:t>
        </w:r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&lt;clientSecret&gt;&amp;</w:t>
        </w:r>
        <w:r w:rsidR="00317CEE" w:rsidRPr="007D21C9">
          <w:rPr>
            <w:rStyle w:val="Hyperlink"/>
            <w:rFonts w:eastAsiaTheme="minorEastAsia" w:cstheme="minorHAnsi"/>
            <w:b/>
            <w:bCs/>
            <w:spacing w:val="15"/>
            <w:sz w:val="20"/>
            <w:szCs w:val="20"/>
          </w:rPr>
          <w:t>username=</w:t>
        </w:r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&lt;username&gt;&amp;</w:t>
        </w:r>
        <w:r w:rsidR="00317CEE" w:rsidRPr="007D21C9">
          <w:rPr>
            <w:rStyle w:val="Hyperlink"/>
            <w:rFonts w:eastAsiaTheme="minorEastAsia" w:cstheme="minorHAnsi"/>
            <w:b/>
            <w:bCs/>
            <w:spacing w:val="15"/>
            <w:sz w:val="20"/>
            <w:szCs w:val="20"/>
          </w:rPr>
          <w:t>password=</w:t>
        </w:r>
        <w:r w:rsidR="00317CEE" w:rsidRPr="007D21C9">
          <w:rPr>
            <w:rStyle w:val="Hyperlink"/>
            <w:rFonts w:eastAsiaTheme="minorEastAsia" w:cstheme="minorHAnsi"/>
            <w:spacing w:val="15"/>
            <w:sz w:val="20"/>
            <w:szCs w:val="20"/>
          </w:rPr>
          <w:t>&lt;password&gt;&lt;securityToken</w:t>
        </w:r>
      </w:hyperlink>
      <w:r w:rsidRPr="007D21C9">
        <w:rPr>
          <w:rStyle w:val="SubtitleChar"/>
          <w:rFonts w:cstheme="minorHAnsi"/>
          <w:sz w:val="20"/>
          <w:szCs w:val="20"/>
        </w:rPr>
        <w:t>&gt;</w:t>
      </w:r>
      <w:r w:rsidRPr="007D21C9">
        <w:rPr>
          <w:rFonts w:cstheme="minorHAnsi"/>
        </w:rPr>
        <w:t>) URL.</w:t>
      </w:r>
    </w:p>
    <w:p w14:paraId="1446E05B" w14:textId="012A4A52" w:rsidR="00645219" w:rsidRPr="007D21C9" w:rsidRDefault="00DA40DA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4E71E688" wp14:editId="5F38DC7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264C" w14:textId="44496752" w:rsidR="00460987" w:rsidRPr="007D21C9" w:rsidRDefault="00460987" w:rsidP="00460987">
      <w:pPr>
        <w:pStyle w:val="ListParagraph"/>
        <w:numPr>
          <w:ilvl w:val="0"/>
          <w:numId w:val="2"/>
        </w:numPr>
        <w:rPr>
          <w:rFonts w:cstheme="minorHAnsi"/>
        </w:rPr>
      </w:pPr>
      <w:r w:rsidRPr="007D21C9">
        <w:rPr>
          <w:rFonts w:cstheme="minorHAnsi"/>
        </w:rPr>
        <w:t>Now I have got the access token I will add it to authentication header of every request that will be send to</w:t>
      </w:r>
      <w:r w:rsidR="00FC459D" w:rsidRPr="007D21C9">
        <w:rPr>
          <w:rFonts w:cstheme="minorHAnsi"/>
        </w:rPr>
        <w:t xml:space="preserve"> this</w:t>
      </w:r>
      <w:r w:rsidRPr="007D21C9">
        <w:rPr>
          <w:rFonts w:cstheme="minorHAnsi"/>
        </w:rPr>
        <w:t xml:space="preserve"> salesforce</w:t>
      </w:r>
      <w:r w:rsidR="00FC459D" w:rsidRPr="007D21C9">
        <w:rPr>
          <w:rFonts w:cstheme="minorHAnsi"/>
        </w:rPr>
        <w:t xml:space="preserve"> org</w:t>
      </w:r>
      <w:r w:rsidRPr="007D21C9">
        <w:rPr>
          <w:rFonts w:cstheme="minorHAnsi"/>
        </w:rPr>
        <w:t>.</w:t>
      </w:r>
    </w:p>
    <w:p w14:paraId="7DD4DBF4" w14:textId="385D8582" w:rsidR="00434ECF" w:rsidRPr="007D21C9" w:rsidRDefault="00DA40DA" w:rsidP="00434ECF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76D78FBC" wp14:editId="7F0C1BD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523FD" w14:textId="44C9A8E3" w:rsidR="00FC459D" w:rsidRPr="007D21C9" w:rsidRDefault="00FC459D" w:rsidP="00FC459D">
      <w:pPr>
        <w:pStyle w:val="ListParagraph"/>
        <w:numPr>
          <w:ilvl w:val="0"/>
          <w:numId w:val="2"/>
        </w:numPr>
        <w:rPr>
          <w:rFonts w:cstheme="minorHAnsi"/>
        </w:rPr>
      </w:pPr>
      <w:r w:rsidRPr="007D21C9">
        <w:rPr>
          <w:rFonts w:cstheme="minorHAnsi"/>
        </w:rPr>
        <w:t>Now we can send https requests to our salesforce org.</w:t>
      </w:r>
    </w:p>
    <w:p w14:paraId="1E86036B" w14:textId="77777777" w:rsidR="00434ECF" w:rsidRPr="007D21C9" w:rsidRDefault="00434ECF" w:rsidP="00434ECF">
      <w:pPr>
        <w:rPr>
          <w:rFonts w:cstheme="minorHAnsi"/>
        </w:rPr>
      </w:pPr>
    </w:p>
    <w:p w14:paraId="08A5D501" w14:textId="30683442" w:rsidR="00645219" w:rsidRPr="007D21C9" w:rsidRDefault="00F3445C" w:rsidP="00F3445C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Solution:</w:t>
      </w:r>
    </w:p>
    <w:p w14:paraId="3544E8E3" w14:textId="5D2BE890" w:rsidR="00645219" w:rsidRPr="007D21C9" w:rsidRDefault="00645219" w:rsidP="00434ECF">
      <w:pPr>
        <w:pStyle w:val="Heading3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 xml:space="preserve">Request 1: (POST): “upload file” </w:t>
      </w:r>
    </w:p>
    <w:p w14:paraId="7885BF5D" w14:textId="0E4537A3" w:rsidR="00645219" w:rsidRPr="007D21C9" w:rsidRDefault="00DA40DA" w:rsidP="00645219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10742DC0" wp14:editId="23BC0ADC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4581B" w14:textId="1222BFD6" w:rsidR="00645219" w:rsidRPr="007D21C9" w:rsidRDefault="004F245B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5A262FC9" wp14:editId="5E1FA48E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AFCC1" w14:textId="66CF1A33" w:rsidR="00645219" w:rsidRPr="007D21C9" w:rsidRDefault="00645219">
      <w:pPr>
        <w:rPr>
          <w:rFonts w:cstheme="minorHAnsi"/>
        </w:rPr>
      </w:pPr>
    </w:p>
    <w:p w14:paraId="322D03A0" w14:textId="77777777" w:rsidR="00434ECF" w:rsidRPr="007D21C9" w:rsidRDefault="00434ECF">
      <w:pPr>
        <w:rPr>
          <w:rFonts w:cstheme="minorHAnsi"/>
        </w:rPr>
      </w:pPr>
    </w:p>
    <w:p w14:paraId="4E8CF7F3" w14:textId="28CA6461" w:rsidR="00645219" w:rsidRPr="007D21C9" w:rsidRDefault="00645219" w:rsidP="00434ECF">
      <w:pPr>
        <w:pStyle w:val="Heading3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 xml:space="preserve">Request 2: (GET): “query </w:t>
      </w:r>
      <w:proofErr w:type="spellStart"/>
      <w:r w:rsidRPr="007D21C9">
        <w:rPr>
          <w:rFonts w:asciiTheme="minorHAnsi" w:hAnsiTheme="minorHAnsi" w:cstheme="minorHAnsi"/>
          <w:b/>
          <w:bCs/>
        </w:rPr>
        <w:t>ContentDocumentId</w:t>
      </w:r>
      <w:proofErr w:type="spellEnd"/>
      <w:r w:rsidRPr="007D21C9">
        <w:rPr>
          <w:rFonts w:asciiTheme="minorHAnsi" w:hAnsiTheme="minorHAnsi" w:cstheme="minorHAnsi"/>
          <w:b/>
          <w:bCs/>
        </w:rPr>
        <w:t xml:space="preserve">” </w:t>
      </w:r>
    </w:p>
    <w:p w14:paraId="7779B4AD" w14:textId="18CD661D" w:rsidR="00645219" w:rsidRPr="007D21C9" w:rsidRDefault="004F245B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1AD32D6B" wp14:editId="377EBEF6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57F44" w14:textId="03F5CA22" w:rsidR="00645219" w:rsidRPr="007D21C9" w:rsidRDefault="004F245B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0758298F" wp14:editId="459E0666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20500" w14:textId="77777777" w:rsidR="00460987" w:rsidRPr="007D21C9" w:rsidRDefault="00460987">
      <w:pPr>
        <w:rPr>
          <w:rFonts w:cstheme="minorHAnsi"/>
        </w:rPr>
      </w:pPr>
    </w:p>
    <w:p w14:paraId="14E625A5" w14:textId="77777777" w:rsidR="00645219" w:rsidRPr="007D21C9" w:rsidRDefault="00645219">
      <w:pPr>
        <w:rPr>
          <w:rFonts w:cstheme="minorHAnsi"/>
        </w:rPr>
      </w:pPr>
    </w:p>
    <w:p w14:paraId="09BCA119" w14:textId="5C3EDA98" w:rsidR="00881F37" w:rsidRPr="007D21C9" w:rsidRDefault="00645219" w:rsidP="00434ECF">
      <w:pPr>
        <w:pStyle w:val="Heading3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 xml:space="preserve">Request 3: (POST): “Create </w:t>
      </w:r>
      <w:proofErr w:type="spellStart"/>
      <w:r w:rsidRPr="007D21C9">
        <w:rPr>
          <w:rFonts w:asciiTheme="minorHAnsi" w:hAnsiTheme="minorHAnsi" w:cstheme="minorHAnsi"/>
          <w:b/>
          <w:bCs/>
        </w:rPr>
        <w:t>ContentDocumentLink</w:t>
      </w:r>
      <w:proofErr w:type="spellEnd"/>
      <w:r w:rsidRPr="007D21C9">
        <w:rPr>
          <w:rFonts w:asciiTheme="minorHAnsi" w:hAnsiTheme="minorHAnsi" w:cstheme="minorHAnsi"/>
          <w:b/>
          <w:bCs/>
        </w:rPr>
        <w:t>”</w:t>
      </w:r>
    </w:p>
    <w:p w14:paraId="7254E723" w14:textId="4045C6BD" w:rsidR="00645219" w:rsidRPr="007D21C9" w:rsidRDefault="004F245B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2B8B2ECF" wp14:editId="786E732F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61375" w14:textId="5021C876" w:rsidR="004F245B" w:rsidRPr="007D21C9" w:rsidRDefault="004F245B">
      <w:pPr>
        <w:rPr>
          <w:rFonts w:cstheme="minorHAnsi"/>
        </w:rPr>
      </w:pPr>
      <w:r w:rsidRPr="007D21C9">
        <w:rPr>
          <w:rFonts w:cstheme="minorHAnsi"/>
          <w:noProof/>
        </w:rPr>
        <w:lastRenderedPageBreak/>
        <w:drawing>
          <wp:inline distT="0" distB="0" distL="0" distR="0" wp14:anchorId="3B1431AE" wp14:editId="79EE2373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D152" w14:textId="22251B1F" w:rsidR="007B6242" w:rsidRPr="007D21C9" w:rsidRDefault="007B6242">
      <w:pPr>
        <w:rPr>
          <w:rFonts w:cstheme="minorHAnsi"/>
        </w:rPr>
      </w:pPr>
    </w:p>
    <w:p w14:paraId="0B532209" w14:textId="20D3D6F2" w:rsidR="002D01F0" w:rsidRPr="007D21C9" w:rsidRDefault="002D01F0">
      <w:pPr>
        <w:rPr>
          <w:rFonts w:cstheme="minorHAnsi"/>
        </w:rPr>
      </w:pPr>
      <w:r w:rsidRPr="007D21C9">
        <w:rPr>
          <w:rFonts w:cstheme="minorHAnsi"/>
        </w:rPr>
        <w:br w:type="page"/>
      </w:r>
    </w:p>
    <w:p w14:paraId="3CE5E7BB" w14:textId="2093E921" w:rsidR="00EC596D" w:rsidRPr="007D21C9" w:rsidRDefault="00EC596D" w:rsidP="00EC596D">
      <w:pPr>
        <w:pStyle w:val="Heading1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lastRenderedPageBreak/>
        <w:t>Step 2:</w:t>
      </w:r>
    </w:p>
    <w:p w14:paraId="65635E78" w14:textId="6D300E22" w:rsidR="00EC596D" w:rsidRPr="007D21C9" w:rsidRDefault="009F3528" w:rsidP="00EC596D">
      <w:pPr>
        <w:rPr>
          <w:rFonts w:cstheme="minorHAnsi"/>
        </w:rPr>
      </w:pPr>
      <w:r w:rsidRPr="007D21C9">
        <w:rPr>
          <w:rFonts w:cstheme="minorHAnsi"/>
        </w:rPr>
        <w:t xml:space="preserve">Use Node </w:t>
      </w:r>
      <w:r w:rsidR="006966A9" w:rsidRPr="007D21C9">
        <w:rPr>
          <w:rFonts w:cstheme="minorHAnsi"/>
        </w:rPr>
        <w:t xml:space="preserve">JS </w:t>
      </w:r>
      <w:r w:rsidRPr="007D21C9">
        <w:rPr>
          <w:rFonts w:cstheme="minorHAnsi"/>
        </w:rPr>
        <w:t xml:space="preserve">and upload file </w:t>
      </w:r>
      <w:r w:rsidR="008F5738" w:rsidRPr="007D21C9">
        <w:rPr>
          <w:rFonts w:cstheme="minorHAnsi"/>
        </w:rPr>
        <w:t>using</w:t>
      </w:r>
      <w:r w:rsidRPr="007D21C9">
        <w:rPr>
          <w:rFonts w:cstheme="minorHAnsi"/>
        </w:rPr>
        <w:t xml:space="preserve"> a </w:t>
      </w:r>
      <w:r w:rsidR="006966A9" w:rsidRPr="007D21C9">
        <w:rPr>
          <w:rFonts w:cstheme="minorHAnsi"/>
        </w:rPr>
        <w:t>JS</w:t>
      </w:r>
      <w:r w:rsidRPr="007D21C9">
        <w:rPr>
          <w:rFonts w:cstheme="minorHAnsi"/>
        </w:rPr>
        <w:t xml:space="preserve"> program.</w:t>
      </w:r>
    </w:p>
    <w:p w14:paraId="679B1B7C" w14:textId="77777777" w:rsidR="00D508A6" w:rsidRPr="007D21C9" w:rsidRDefault="00D508A6" w:rsidP="00EC596D">
      <w:pPr>
        <w:rPr>
          <w:rFonts w:cstheme="minorHAnsi"/>
        </w:rPr>
      </w:pPr>
    </w:p>
    <w:p w14:paraId="3D2FFB94" w14:textId="70410918" w:rsidR="00DC4F61" w:rsidRPr="007D21C9" w:rsidRDefault="00DC4F61" w:rsidP="00D508A6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Environment file for Credentials</w:t>
      </w:r>
    </w:p>
    <w:p w14:paraId="590B2FDD" w14:textId="77777777" w:rsidR="00DC4F61" w:rsidRPr="00DC4F61" w:rsidRDefault="00DC4F61" w:rsidP="00DC4F61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DC4F61">
        <w:rPr>
          <w:rFonts w:eastAsia="Times New Roman" w:cstheme="minorHAnsi"/>
          <w:color w:val="C792EA"/>
          <w:sz w:val="21"/>
          <w:szCs w:val="21"/>
        </w:rPr>
        <w:t>SF_LOGIN_URL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DC4F61">
        <w:rPr>
          <w:rFonts w:eastAsia="Times New Roman" w:cstheme="minorHAnsi"/>
          <w:color w:val="BBBBBB"/>
          <w:sz w:val="21"/>
          <w:szCs w:val="21"/>
        </w:rPr>
        <w:t>=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https://login.salesforce.com</w:t>
      </w:r>
    </w:p>
    <w:p w14:paraId="1D382341" w14:textId="37821334" w:rsidR="00DC4F61" w:rsidRPr="00DC4F61" w:rsidRDefault="00DC4F61" w:rsidP="00DC4F61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DC4F61">
        <w:rPr>
          <w:rFonts w:eastAsia="Times New Roman" w:cstheme="minorHAnsi"/>
          <w:color w:val="C792EA"/>
          <w:sz w:val="21"/>
          <w:szCs w:val="21"/>
        </w:rPr>
        <w:t>SF_USERNAME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DC4F61">
        <w:rPr>
          <w:rFonts w:eastAsia="Times New Roman" w:cstheme="minorHAnsi"/>
          <w:color w:val="BBBBBB"/>
          <w:sz w:val="21"/>
          <w:szCs w:val="21"/>
        </w:rPr>
        <w:t>=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7D21C9">
        <w:rPr>
          <w:rFonts w:eastAsia="Times New Roman" w:cstheme="minorHAnsi"/>
          <w:color w:val="92D69E"/>
          <w:sz w:val="21"/>
          <w:szCs w:val="21"/>
        </w:rPr>
        <w:t>usernameXXXX</w:t>
      </w:r>
      <w:r w:rsidRPr="00DC4F61">
        <w:rPr>
          <w:rFonts w:eastAsia="Times New Roman" w:cstheme="minorHAnsi"/>
          <w:color w:val="92D69E"/>
          <w:sz w:val="21"/>
          <w:szCs w:val="21"/>
        </w:rPr>
        <w:t>@</w:t>
      </w:r>
      <w:r w:rsidRPr="007D21C9">
        <w:rPr>
          <w:rFonts w:eastAsia="Times New Roman" w:cstheme="minorHAnsi"/>
          <w:color w:val="92D69E"/>
          <w:sz w:val="21"/>
          <w:szCs w:val="21"/>
        </w:rPr>
        <w:t>usernameXXXX</w:t>
      </w:r>
      <w:r w:rsidRPr="00DC4F61">
        <w:rPr>
          <w:rFonts w:eastAsia="Times New Roman" w:cstheme="minorHAnsi"/>
          <w:color w:val="92D69E"/>
          <w:sz w:val="21"/>
          <w:szCs w:val="21"/>
        </w:rPr>
        <w:t>.com</w:t>
      </w:r>
    </w:p>
    <w:p w14:paraId="0DAD32A8" w14:textId="1AC8E911" w:rsidR="00DC4F61" w:rsidRPr="00DC4F61" w:rsidRDefault="00DC4F61" w:rsidP="00DC4F61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DC4F61">
        <w:rPr>
          <w:rFonts w:eastAsia="Times New Roman" w:cstheme="minorHAnsi"/>
          <w:color w:val="C792EA"/>
          <w:sz w:val="21"/>
          <w:szCs w:val="21"/>
        </w:rPr>
        <w:t>SF_PASSWORD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DC4F61">
        <w:rPr>
          <w:rFonts w:eastAsia="Times New Roman" w:cstheme="minorHAnsi"/>
          <w:color w:val="BBBBBB"/>
          <w:sz w:val="21"/>
          <w:szCs w:val="21"/>
        </w:rPr>
        <w:t>=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proofErr w:type="spellStart"/>
      <w:r w:rsidRPr="007D21C9">
        <w:rPr>
          <w:rFonts w:eastAsia="Times New Roman" w:cstheme="minorHAnsi"/>
          <w:color w:val="92D69E"/>
          <w:sz w:val="21"/>
          <w:szCs w:val="21"/>
        </w:rPr>
        <w:t>passwordHereXXXXX</w:t>
      </w:r>
      <w:proofErr w:type="spellEnd"/>
    </w:p>
    <w:p w14:paraId="6552F072" w14:textId="2D372A28" w:rsidR="00DC4F61" w:rsidRPr="00843038" w:rsidRDefault="00DC4F61" w:rsidP="008430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DC4F61">
        <w:rPr>
          <w:rFonts w:eastAsia="Times New Roman" w:cstheme="minorHAnsi"/>
          <w:color w:val="C792EA"/>
          <w:sz w:val="21"/>
          <w:szCs w:val="21"/>
        </w:rPr>
        <w:t>SF_SECURITY_TOKEN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DC4F61">
        <w:rPr>
          <w:rFonts w:eastAsia="Times New Roman" w:cstheme="minorHAnsi"/>
          <w:color w:val="BBBBBB"/>
          <w:sz w:val="21"/>
          <w:szCs w:val="21"/>
        </w:rPr>
        <w:t>=</w:t>
      </w:r>
      <w:r w:rsidRPr="00DC4F61">
        <w:rPr>
          <w:rFonts w:eastAsia="Times New Roman" w:cstheme="minorHAnsi"/>
          <w:color w:val="92D69E"/>
          <w:sz w:val="21"/>
          <w:szCs w:val="21"/>
        </w:rPr>
        <w:t xml:space="preserve"> </w:t>
      </w:r>
      <w:r w:rsidRPr="007D21C9">
        <w:rPr>
          <w:rFonts w:eastAsia="Times New Roman" w:cstheme="minorHAnsi"/>
          <w:color w:val="92D69E"/>
          <w:sz w:val="21"/>
          <w:szCs w:val="21"/>
        </w:rPr>
        <w:t>XXXXXXXXXXXXXXXXXXXX</w:t>
      </w:r>
    </w:p>
    <w:p w14:paraId="498E3906" w14:textId="77777777" w:rsidR="00843038" w:rsidRDefault="00843038" w:rsidP="00EC596D">
      <w:pPr>
        <w:rPr>
          <w:rFonts w:cstheme="minorHAnsi"/>
        </w:rPr>
      </w:pPr>
    </w:p>
    <w:p w14:paraId="28FEDFB5" w14:textId="3F26AB81" w:rsidR="00843038" w:rsidRPr="007D21C9" w:rsidRDefault="00843038" w:rsidP="00EC596D">
      <w:pPr>
        <w:rPr>
          <w:rFonts w:cstheme="minorHAnsi"/>
        </w:rPr>
      </w:pPr>
      <w:r>
        <w:rPr>
          <w:rFonts w:cstheme="minorHAnsi"/>
        </w:rPr>
        <w:t>I have saved it as .env file</w:t>
      </w:r>
    </w:p>
    <w:p w14:paraId="0C735A9B" w14:textId="0BE12C7B" w:rsidR="008F5738" w:rsidRPr="007D21C9" w:rsidRDefault="008F5738" w:rsidP="00EC596D">
      <w:pPr>
        <w:rPr>
          <w:rFonts w:cstheme="minorHAnsi"/>
        </w:rPr>
      </w:pPr>
    </w:p>
    <w:p w14:paraId="58741CE2" w14:textId="44977DDA" w:rsidR="008F5738" w:rsidRPr="007D21C9" w:rsidRDefault="008F5738" w:rsidP="008F5738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Program to upload file</w:t>
      </w:r>
    </w:p>
    <w:p w14:paraId="33D994A4" w14:textId="44544B57" w:rsidR="008F5738" w:rsidRPr="007D21C9" w:rsidRDefault="008F5738" w:rsidP="00EC596D">
      <w:pPr>
        <w:rPr>
          <w:rFonts w:cstheme="minorHAnsi"/>
        </w:rPr>
      </w:pPr>
      <w:r w:rsidRPr="007D21C9">
        <w:rPr>
          <w:rFonts w:cstheme="minorHAnsi"/>
        </w:rPr>
        <w:t xml:space="preserve">Change FILE_PATH &amp; </w:t>
      </w:r>
      <w:proofErr w:type="spellStart"/>
      <w:r w:rsidRPr="007D21C9">
        <w:rPr>
          <w:rFonts w:cstheme="minorHAnsi"/>
        </w:rPr>
        <w:t>LinkedEntityIdd</w:t>
      </w:r>
      <w:proofErr w:type="spellEnd"/>
      <w:r w:rsidRPr="007D21C9">
        <w:rPr>
          <w:rFonts w:cstheme="minorHAnsi"/>
        </w:rPr>
        <w:t xml:space="preserve"> according to your need and then run the code</w:t>
      </w:r>
    </w:p>
    <w:p w14:paraId="2F7723E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 xml:space="preserve">// upload file and link it to record using </w:t>
      </w:r>
      <w:proofErr w:type="spellStart"/>
      <w:r w:rsidRPr="008F5738">
        <w:rPr>
          <w:rFonts w:eastAsia="Times New Roman" w:cstheme="minorHAnsi"/>
          <w:color w:val="7F848E"/>
          <w:sz w:val="21"/>
          <w:szCs w:val="21"/>
        </w:rPr>
        <w:t>firstpublishlocationid</w:t>
      </w:r>
      <w:proofErr w:type="spellEnd"/>
    </w:p>
    <w:p w14:paraId="08A8AE7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4A3A778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required</w:t>
      </w:r>
    </w:p>
    <w:p w14:paraId="4009586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jsfor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jsforce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41905A4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dotenv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).</w:t>
      </w:r>
      <w:r w:rsidRPr="008F5738">
        <w:rPr>
          <w:rFonts w:eastAsia="Times New Roman" w:cstheme="minorHAnsi"/>
          <w:color w:val="61AFEF"/>
          <w:sz w:val="21"/>
          <w:szCs w:val="21"/>
        </w:rPr>
        <w:t>config</w:t>
      </w:r>
      <w:r w:rsidRPr="008F5738">
        <w:rPr>
          <w:rFonts w:eastAsia="Times New Roman" w:cstheme="minorHAnsi"/>
          <w:color w:val="BBBBBB"/>
          <w:sz w:val="21"/>
          <w:szCs w:val="21"/>
        </w:rPr>
        <w:t>();</w:t>
      </w:r>
    </w:p>
    <w:p w14:paraId="59E3415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fs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fs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E4F46C7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425B30C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required for multi-part file upload</w:t>
      </w:r>
    </w:p>
    <w:p w14:paraId="3F6A750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va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form-data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218F66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mim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mime-types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42B2556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axios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require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axios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4E82B42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0746C37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required credentials and parameters</w:t>
      </w:r>
    </w:p>
    <w:p w14:paraId="40C5910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 </w:t>
      </w:r>
      <w:r w:rsidRPr="008F5738">
        <w:rPr>
          <w:rFonts w:eastAsia="Times New Roman" w:cstheme="minorHAnsi"/>
          <w:color w:val="EBB07A"/>
          <w:sz w:val="21"/>
          <w:szCs w:val="21"/>
        </w:rPr>
        <w:t>SF_LOGIN_URL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EBB07A"/>
          <w:sz w:val="21"/>
          <w:szCs w:val="21"/>
        </w:rPr>
        <w:t>SF_USERNAM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EBB07A"/>
          <w:sz w:val="21"/>
          <w:szCs w:val="21"/>
        </w:rPr>
        <w:t>SF_PASSWORD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EBB07A"/>
          <w:sz w:val="21"/>
          <w:szCs w:val="21"/>
        </w:rPr>
        <w:t>SF_SECURITY_TOKE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}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</w:p>
    <w:p w14:paraId="7658DF5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process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DE7C84"/>
          <w:sz w:val="21"/>
          <w:szCs w:val="21"/>
        </w:rPr>
        <w:t>env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4A7C7F0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2522A7A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about file &amp; record to link file to</w:t>
      </w:r>
    </w:p>
    <w:p w14:paraId="3D85B52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92D69E"/>
          <w:sz w:val="21"/>
          <w:szCs w:val="21"/>
        </w:rPr>
        <w:t>"/Users/Dell/Desktop/HorseRide.mp4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; </w:t>
      </w:r>
      <w:r w:rsidRPr="008F5738">
        <w:rPr>
          <w:rFonts w:eastAsia="Times New Roman" w:cstheme="minorHAnsi"/>
          <w:color w:val="7F848E"/>
          <w:sz w:val="21"/>
          <w:szCs w:val="21"/>
        </w:rPr>
        <w:t>// file to be uploaded</w:t>
      </w:r>
    </w:p>
    <w:p w14:paraId="4D82DDE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LinkedEntityId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92D69E"/>
          <w:sz w:val="21"/>
          <w:szCs w:val="21"/>
        </w:rPr>
        <w:t>"0035h00000lvEvlAAE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; </w:t>
      </w:r>
      <w:r w:rsidRPr="008F5738">
        <w:rPr>
          <w:rFonts w:eastAsia="Times New Roman" w:cstheme="minorHAnsi"/>
          <w:color w:val="7F848E"/>
          <w:sz w:val="21"/>
          <w:szCs w:val="21"/>
        </w:rPr>
        <w:t>// record Id of record. to which we want to link file</w:t>
      </w:r>
    </w:p>
    <w:p w14:paraId="3087A6C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5F15310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main method that log into SFDC, uploads file and links it to a record</w:t>
      </w:r>
    </w:p>
    <w:p w14:paraId="4B06972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61AFEF"/>
          <w:sz w:val="21"/>
          <w:szCs w:val="21"/>
        </w:rPr>
        <w:t>mai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C792EA"/>
          <w:sz w:val="21"/>
          <w:szCs w:val="21"/>
        </w:rPr>
        <w:t>async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</w:p>
    <w:p w14:paraId="56E0D907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SF_LOGIN_URL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0AF2CE0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SF_USERNAME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1FD7301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SF_PASSWORD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1D5C059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SF_SECURITY_TOKEN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6E4F770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7995329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proofErr w:type="spellStart"/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LinkedEntityIdd</w:t>
      </w:r>
      <w:proofErr w:type="spellEnd"/>
    </w:p>
    <w:p w14:paraId="6BC27A6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lastRenderedPageBreak/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1EDFDB5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con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C792EA"/>
          <w:sz w:val="21"/>
          <w:szCs w:val="21"/>
        </w:rPr>
        <w:t>new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jsforc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Connection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{</w:t>
      </w:r>
    </w:p>
    <w:p w14:paraId="0CEEDC3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loginUrl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EBB07A"/>
          <w:sz w:val="21"/>
          <w:szCs w:val="21"/>
        </w:rPr>
        <w:t>SF_LOGIN_URL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42841A7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});</w:t>
      </w:r>
    </w:p>
    <w:p w14:paraId="60F89FF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3D1EE62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7F848E"/>
          <w:sz w:val="21"/>
          <w:szCs w:val="21"/>
        </w:rPr>
        <w:t>// log into salesforce</w:t>
      </w:r>
    </w:p>
    <w:p w14:paraId="656F80C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logging in to salesforce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01ACA87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57C6AF7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C792EA"/>
          <w:sz w:val="21"/>
          <w:szCs w:val="21"/>
        </w:rPr>
        <w:t>awai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n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in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EBB07A"/>
          <w:sz w:val="21"/>
          <w:szCs w:val="21"/>
        </w:rPr>
        <w:t>SF_USERNAM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EBB07A"/>
          <w:sz w:val="21"/>
          <w:szCs w:val="21"/>
        </w:rPr>
        <w:t>SF_PASSWORD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56B6C2"/>
          <w:sz w:val="21"/>
          <w:szCs w:val="21"/>
        </w:rPr>
        <w:t>+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SF_SECURITY_TOKEN</w:t>
      </w:r>
      <w:r w:rsidRPr="008F5738">
        <w:rPr>
          <w:rFonts w:eastAsia="Times New Roman" w:cstheme="minorHAnsi"/>
          <w:color w:val="BBBBBB"/>
          <w:sz w:val="21"/>
          <w:szCs w:val="21"/>
        </w:rPr>
        <w:t>,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res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7C46862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38967FA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00AC2E1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68701A7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logged in!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2FB339D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res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09BEDBC7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7A021FA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 file size scope start</w:t>
      </w:r>
    </w:p>
    <w:p w14:paraId="3E84687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reading file size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8A946C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110CD8B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s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stat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,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stats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34E2ED1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00ADD0C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error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272EA10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42E481B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 file size scope start</w:t>
      </w:r>
    </w:p>
    <w:p w14:paraId="5351AF6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7FC2B0B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ileSizeInBytes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stats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DE7C84"/>
          <w:sz w:val="21"/>
          <w:szCs w:val="21"/>
        </w:rPr>
        <w:t>siz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6B028CC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 xml:space="preserve">`File size: </w:t>
      </w:r>
      <w:r w:rsidRPr="008F5738">
        <w:rPr>
          <w:rFonts w:eastAsia="Times New Roman" w:cstheme="minorHAnsi"/>
          <w:color w:val="C792EA"/>
          <w:sz w:val="21"/>
          <w:szCs w:val="21"/>
        </w:rPr>
        <w:t>${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ileSizeInBytes</w:t>
      </w:r>
      <w:proofErr w:type="spellEnd"/>
      <w:r w:rsidRPr="008F5738">
        <w:rPr>
          <w:rFonts w:eastAsia="Times New Roman" w:cstheme="minorHAnsi"/>
          <w:color w:val="C792EA"/>
          <w:sz w:val="21"/>
          <w:szCs w:val="21"/>
        </w:rPr>
        <w:t>}</w:t>
      </w:r>
      <w:r w:rsidRPr="008F5738">
        <w:rPr>
          <w:rFonts w:eastAsia="Times New Roman" w:cstheme="minorHAnsi"/>
          <w:color w:val="92D69E"/>
          <w:sz w:val="21"/>
          <w:szCs w:val="21"/>
        </w:rPr>
        <w:t xml:space="preserve"> bytes`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5BDFE44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3745F307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ileSizeInBytes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36000000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11892EF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create multi-part form data to send file</w:t>
      </w:r>
    </w:p>
    <w:p w14:paraId="56DB378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32EF388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file size greater than 36 MB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1E5842C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3B06747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61AFEF"/>
          <w:sz w:val="21"/>
          <w:szCs w:val="21"/>
        </w:rPr>
        <w:t>create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fil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01AE6DC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File</w:t>
      </w:r>
    </w:p>
    <w:p w14:paraId="1BB5DA1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console.log("File received:", file);</w:t>
      </w:r>
    </w:p>
    <w:p w14:paraId="2A7B53D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584BEFD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linking it with a record</w:t>
      </w:r>
    </w:p>
    <w:p w14:paraId="743BEBC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creating the multi-part form data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39D2379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50ABA28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contentVersion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6385F1F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irstPublishLocationI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LinkedEntityId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7F848E"/>
          <w:sz w:val="21"/>
          <w:szCs w:val="21"/>
        </w:rPr>
        <w:t>//Id to which the content version needs to be linked</w:t>
      </w:r>
    </w:p>
    <w:p w14:paraId="24A1BA4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Titl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6B72F15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PathOnClient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33A119A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Origi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H"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4662ECE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};</w:t>
      </w:r>
    </w:p>
    <w:p w14:paraId="5C27E2D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lastRenderedPageBreak/>
        <w:t xml:space="preserve">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form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C792EA"/>
          <w:sz w:val="21"/>
          <w:szCs w:val="21"/>
        </w:rPr>
        <w:t>new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61AFEF"/>
          <w:sz w:val="21"/>
          <w:szCs w:val="21"/>
        </w:rPr>
        <w:t>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);</w:t>
      </w:r>
    </w:p>
    <w:p w14:paraId="01371CE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orm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setBoundary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boundary_string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3A5D14A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orm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appen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entity_content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JSON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stringify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tentVersion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), {</w:t>
      </w:r>
    </w:p>
    <w:p w14:paraId="1FEEF84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tentTyp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application/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json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2DB6BEE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});</w:t>
      </w:r>
    </w:p>
    <w:p w14:paraId="56C5EC2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orm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appen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VersionData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DE7C84"/>
          <w:sz w:val="21"/>
          <w:szCs w:val="21"/>
        </w:rPr>
        <w:t>file</w:t>
      </w:r>
      <w:r w:rsidRPr="008F5738">
        <w:rPr>
          <w:rFonts w:eastAsia="Times New Roman" w:cstheme="minorHAnsi"/>
          <w:color w:val="BBBBBB"/>
          <w:sz w:val="21"/>
          <w:szCs w:val="21"/>
        </w:rPr>
        <w:t>, {</w:t>
      </w:r>
    </w:p>
    <w:p w14:paraId="0202286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filenam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27D5D2A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tentTyp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mim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okup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50FE866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});</w:t>
      </w:r>
    </w:p>
    <w:p w14:paraId="4F77812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retur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DE7C84"/>
          <w:sz w:val="21"/>
          <w:szCs w:val="21"/>
        </w:rPr>
        <w:t>form</w:t>
      </w:r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36A182B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};</w:t>
      </w:r>
    </w:p>
    <w:p w14:paraId="6D1F808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C9214F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 file, to create multi-part form data</w:t>
      </w:r>
    </w:p>
    <w:p w14:paraId="3B3BB08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reading file, to create multi-part form data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BF03907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49C8C9C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s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adFil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{ </w:t>
      </w:r>
      <w:r w:rsidRPr="008F5738">
        <w:rPr>
          <w:rFonts w:eastAsia="Times New Roman" w:cstheme="minorHAnsi"/>
          <w:color w:val="DE7C84"/>
          <w:sz w:val="21"/>
          <w:szCs w:val="21"/>
        </w:rPr>
        <w:t>encoding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base64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},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data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36F1205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5B73B0E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error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005595D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return</w:t>
      </w:r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6E60F98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19513C8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61AFEF"/>
          <w:sz w:val="21"/>
          <w:szCs w:val="21"/>
        </w:rPr>
        <w:t>create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data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5C8D08B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2993913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upload file as multi-part form data</w:t>
      </w:r>
    </w:p>
    <w:p w14:paraId="1D3600A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 xml:space="preserve">"uploading as 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mult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-part form data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3BC4108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BBB3A0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const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EBB07A"/>
          <w:sz w:val="21"/>
          <w:szCs w:val="21"/>
        </w:rPr>
        <w:t>URL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</w:p>
    <w:p w14:paraId="08ACF0D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n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DE7C84"/>
          <w:sz w:val="21"/>
          <w:szCs w:val="21"/>
        </w:rPr>
        <w:t>instanceUrl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56B6C2"/>
          <w:sz w:val="21"/>
          <w:szCs w:val="21"/>
        </w:rPr>
        <w:t>+</w:t>
      </w:r>
    </w:p>
    <w:p w14:paraId="6DA1004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r w:rsidRPr="008F5738">
        <w:rPr>
          <w:rFonts w:eastAsia="Times New Roman" w:cstheme="minorHAnsi"/>
          <w:color w:val="92D69E"/>
          <w:sz w:val="21"/>
          <w:szCs w:val="21"/>
        </w:rPr>
        <w:t>"/services/data/v51.0/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sobjects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ContentVersion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5493EA1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4988A05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61AFEF"/>
          <w:sz w:val="21"/>
          <w:szCs w:val="21"/>
        </w:rPr>
        <w:t>axios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{</w:t>
      </w:r>
    </w:p>
    <w:p w14:paraId="197B181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method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post"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2258344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maxContentLength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EBB07A"/>
          <w:sz w:val="21"/>
          <w:szCs w:val="21"/>
        </w:rPr>
        <w:t>Infinity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2CDB30C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maxBodyLength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EBB07A"/>
          <w:sz w:val="21"/>
          <w:szCs w:val="21"/>
        </w:rPr>
        <w:t>Infinity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6FEC4FE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url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EBB07A"/>
          <w:sz w:val="21"/>
          <w:szCs w:val="21"/>
        </w:rPr>
        <w:t>URL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57C382C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headers</w:t>
      </w:r>
      <w:r w:rsidRPr="008F5738">
        <w:rPr>
          <w:rFonts w:eastAsia="Times New Roman" w:cstheme="minorHAnsi"/>
          <w:color w:val="BBBBBB"/>
          <w:sz w:val="21"/>
          <w:szCs w:val="21"/>
        </w:rPr>
        <w:t>: {</w:t>
      </w:r>
    </w:p>
    <w:p w14:paraId="027BF49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Authorizatio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Bearer 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56B6C2"/>
          <w:sz w:val="21"/>
          <w:szCs w:val="21"/>
        </w:rPr>
        <w:t>+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n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DE7C84"/>
          <w:sz w:val="21"/>
          <w:szCs w:val="21"/>
        </w:rPr>
        <w:t>accessToken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686218F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r w:rsidRPr="008F5738">
        <w:rPr>
          <w:rFonts w:eastAsia="Times New Roman" w:cstheme="minorHAnsi"/>
          <w:color w:val="92D69E"/>
          <w:sz w:val="21"/>
          <w:szCs w:val="21"/>
        </w:rPr>
        <w:t>"Content-Type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`multipart/form-data; boundary=</w:t>
      </w:r>
      <w:r w:rsidRPr="008F5738">
        <w:rPr>
          <w:rFonts w:eastAsia="Times New Roman" w:cstheme="minorHAnsi"/>
          <w:color w:val="57B6C2"/>
          <w:sz w:val="21"/>
          <w:szCs w:val="21"/>
        </w:rPr>
        <w:t>\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boundary_string</w:t>
      </w:r>
      <w:proofErr w:type="spellEnd"/>
      <w:r w:rsidRPr="008F5738">
        <w:rPr>
          <w:rFonts w:eastAsia="Times New Roman" w:cstheme="minorHAnsi"/>
          <w:color w:val="57B6C2"/>
          <w:sz w:val="21"/>
          <w:szCs w:val="21"/>
        </w:rPr>
        <w:t>\"</w:t>
      </w:r>
      <w:r w:rsidRPr="008F5738">
        <w:rPr>
          <w:rFonts w:eastAsia="Times New Roman" w:cstheme="minorHAnsi"/>
          <w:color w:val="92D69E"/>
          <w:sz w:val="21"/>
          <w:szCs w:val="21"/>
        </w:rPr>
        <w:t>`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1664C81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},</w:t>
      </w:r>
    </w:p>
    <w:p w14:paraId="335C538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data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orm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77FE091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});</w:t>
      </w:r>
    </w:p>
    <w:p w14:paraId="67B05C8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73DB5DE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File Uploading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41AEF24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F90D1C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uploading as multi-part scope over, inside if</w:t>
      </w:r>
    </w:p>
    <w:p w14:paraId="21CC862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}</w:t>
      </w:r>
    </w:p>
    <w:p w14:paraId="3E443FE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lastRenderedPageBreak/>
        <w:t>            });</w:t>
      </w:r>
    </w:p>
    <w:p w14:paraId="5B53FBF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3FF659B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file size &lt; 36 MB. hence, no need of multi-part form data</w:t>
      </w:r>
    </w:p>
    <w:p w14:paraId="68DDC98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 file, convert to base64 scope start</w:t>
      </w:r>
    </w:p>
    <w:p w14:paraId="1F8840E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reading file, converting to base64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492E3B4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0DA5D5F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s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adFil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{ </w:t>
      </w:r>
      <w:r w:rsidRPr="008F5738">
        <w:rPr>
          <w:rFonts w:eastAsia="Times New Roman" w:cstheme="minorHAnsi"/>
          <w:color w:val="DE7C84"/>
          <w:sz w:val="21"/>
          <w:szCs w:val="21"/>
        </w:rPr>
        <w:t>encoding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base64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},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data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2E0E01C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6A68019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error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3312022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return</w:t>
      </w:r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54EA700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40D7D9A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base64Data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ABB2BF"/>
          <w:sz w:val="21"/>
          <w:szCs w:val="21"/>
        </w:rPr>
        <w:t>=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</w:t>
      </w:r>
      <w:r w:rsidRPr="008F5738">
        <w:rPr>
          <w:rFonts w:eastAsia="Times New Roman" w:cstheme="minorHAnsi"/>
          <w:color w:val="DE7C84"/>
          <w:sz w:val="21"/>
          <w:szCs w:val="21"/>
        </w:rPr>
        <w:t>data</w:t>
      </w:r>
      <w:r w:rsidRPr="008F5738">
        <w:rPr>
          <w:rFonts w:eastAsia="Times New Roman" w:cstheme="minorHAnsi"/>
          <w:color w:val="BBBBBB"/>
          <w:sz w:val="21"/>
          <w:szCs w:val="21"/>
        </w:rPr>
        <w:t>;</w:t>
      </w:r>
    </w:p>
    <w:p w14:paraId="33C5250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console.log("base64 Data:", base64Data);</w:t>
      </w:r>
    </w:p>
    <w:p w14:paraId="2D2B073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6C18CB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upload file scope start</w:t>
      </w:r>
    </w:p>
    <w:p w14:paraId="2A41503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uploading file ....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26AECC6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1AE492B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conn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sobject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proofErr w:type="spellStart"/>
      <w:r w:rsidRPr="008F5738">
        <w:rPr>
          <w:rFonts w:eastAsia="Times New Roman" w:cstheme="minorHAnsi"/>
          <w:color w:val="92D69E"/>
          <w:sz w:val="21"/>
          <w:szCs w:val="21"/>
        </w:rPr>
        <w:t>ContentVersion</w:t>
      </w:r>
      <w:proofErr w:type="spellEnd"/>
      <w:r w:rsidRPr="008F5738">
        <w:rPr>
          <w:rFonts w:eastAsia="Times New Roman" w:cstheme="minorHAnsi"/>
          <w:color w:val="92D69E"/>
          <w:sz w:val="21"/>
          <w:szCs w:val="21"/>
        </w:rPr>
        <w:t>"</w:t>
      </w:r>
      <w:r w:rsidRPr="008F5738">
        <w:rPr>
          <w:rFonts w:eastAsia="Times New Roman" w:cstheme="minorHAnsi"/>
          <w:color w:val="BBBBBB"/>
          <w:sz w:val="21"/>
          <w:szCs w:val="21"/>
        </w:rPr>
        <w:t>).</w:t>
      </w:r>
      <w:r w:rsidRPr="008F5738">
        <w:rPr>
          <w:rFonts w:eastAsia="Times New Roman" w:cstheme="minorHAnsi"/>
          <w:color w:val="61AFEF"/>
          <w:sz w:val="21"/>
          <w:szCs w:val="21"/>
        </w:rPr>
        <w:t>insert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</w:p>
    <w:p w14:paraId="4DDE3826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{</w:t>
      </w:r>
    </w:p>
    <w:p w14:paraId="611CDB5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Titl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2B16F0F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PathOnClient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replace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C792EA"/>
          <w:sz w:val="21"/>
          <w:szCs w:val="21"/>
        </w:rPr>
        <w:t>^</w:t>
      </w:r>
      <w:r w:rsidRPr="008F5738">
        <w:rPr>
          <w:rFonts w:eastAsia="Times New Roman" w:cstheme="minorHAnsi"/>
          <w:color w:val="DE7C84"/>
          <w:sz w:val="21"/>
          <w:szCs w:val="21"/>
        </w:rPr>
        <w:t>.</w:t>
      </w:r>
      <w:r w:rsidRPr="008F5738">
        <w:rPr>
          <w:rFonts w:eastAsia="Times New Roman" w:cstheme="minorHAnsi"/>
          <w:color w:val="EBB07A"/>
          <w:sz w:val="21"/>
          <w:szCs w:val="21"/>
        </w:rPr>
        <w:t>*[</w:t>
      </w:r>
      <w:r w:rsidRPr="008F5738">
        <w:rPr>
          <w:rFonts w:eastAsia="Times New Roman" w:cstheme="minorHAnsi"/>
          <w:color w:val="57B6C2"/>
          <w:sz w:val="21"/>
          <w:szCs w:val="21"/>
        </w:rPr>
        <w:t>\\\/</w:t>
      </w:r>
      <w:r w:rsidRPr="008F5738">
        <w:rPr>
          <w:rFonts w:eastAsia="Times New Roman" w:cstheme="minorHAnsi"/>
          <w:color w:val="EBB07A"/>
          <w:sz w:val="21"/>
          <w:szCs w:val="21"/>
        </w:rPr>
        <w:t>]</w:t>
      </w:r>
      <w:r w:rsidRPr="008F5738">
        <w:rPr>
          <w:rFonts w:eastAsia="Times New Roman" w:cstheme="minorHAnsi"/>
          <w:color w:val="92D69E"/>
          <w:sz w:val="21"/>
          <w:szCs w:val="21"/>
        </w:rPr>
        <w:t>/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92D69E"/>
          <w:sz w:val="21"/>
          <w:szCs w:val="21"/>
        </w:rPr>
        <w:t>"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, </w:t>
      </w:r>
      <w:r w:rsidRPr="008F5738">
        <w:rPr>
          <w:rFonts w:eastAsia="Times New Roman" w:cstheme="minorHAnsi"/>
          <w:color w:val="7F848E"/>
          <w:sz w:val="21"/>
          <w:szCs w:val="21"/>
        </w:rPr>
        <w:t>//get file name from file path</w:t>
      </w:r>
    </w:p>
    <w:p w14:paraId="2A27309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VersionData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DE7C84"/>
          <w:sz w:val="21"/>
          <w:szCs w:val="21"/>
        </w:rPr>
        <w:t>base64Data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3C7ECF5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FirstPublishLocationI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LinkedEntityIdd</w:t>
      </w:r>
      <w:proofErr w:type="spellEnd"/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7F848E"/>
          <w:sz w:val="21"/>
          <w:szCs w:val="21"/>
        </w:rPr>
        <w:t>//Id to which the content version needs to be linked</w:t>
      </w:r>
    </w:p>
    <w:p w14:paraId="67E4297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Origin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: </w:t>
      </w:r>
      <w:r w:rsidRPr="008F5738">
        <w:rPr>
          <w:rFonts w:eastAsia="Times New Roman" w:cstheme="minorHAnsi"/>
          <w:color w:val="92D69E"/>
          <w:sz w:val="21"/>
          <w:szCs w:val="21"/>
        </w:rPr>
        <w:t>"H"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3716DE2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},</w:t>
      </w:r>
    </w:p>
    <w:p w14:paraId="0355023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(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i/>
          <w:iCs/>
          <w:color w:val="DE7C84"/>
          <w:sz w:val="21"/>
          <w:szCs w:val="21"/>
        </w:rPr>
        <w:t>res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) </w:t>
      </w:r>
      <w:r w:rsidRPr="008F5738">
        <w:rPr>
          <w:rFonts w:eastAsia="Times New Roman" w:cstheme="minorHAnsi"/>
          <w:color w:val="C792EA"/>
          <w:sz w:val="21"/>
          <w:szCs w:val="21"/>
        </w:rPr>
        <w:t>=&gt;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6F42CA7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</w:t>
      </w:r>
      <w:r w:rsidRPr="008F5738">
        <w:rPr>
          <w:rFonts w:eastAsia="Times New Roman" w:cstheme="minorHAnsi"/>
          <w:color w:val="C792EA"/>
          <w:sz w:val="21"/>
          <w:szCs w:val="21"/>
        </w:rPr>
        <w:t>if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(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 {</w:t>
      </w:r>
    </w:p>
    <w:p w14:paraId="705E83A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error:"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, </w:t>
      </w:r>
      <w:r w:rsidRPr="008F5738">
        <w:rPr>
          <w:rFonts w:eastAsia="Times New Roman" w:cstheme="minorHAnsi"/>
          <w:color w:val="DE7C84"/>
          <w:sz w:val="21"/>
          <w:szCs w:val="21"/>
        </w:rPr>
        <w:t>err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4ECE28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} </w:t>
      </w:r>
      <w:r w:rsidRPr="008F5738">
        <w:rPr>
          <w:rFonts w:eastAsia="Times New Roman" w:cstheme="minorHAnsi"/>
          <w:color w:val="C792EA"/>
          <w:sz w:val="21"/>
          <w:szCs w:val="21"/>
        </w:rPr>
        <w:t>else</w:t>
      </w:r>
      <w:r w:rsidRPr="008F5738">
        <w:rPr>
          <w:rFonts w:eastAsia="Times New Roman" w:cstheme="minorHAnsi"/>
          <w:color w:val="BBBBBB"/>
          <w:sz w:val="21"/>
          <w:szCs w:val="21"/>
        </w:rPr>
        <w:t xml:space="preserve"> {</w:t>
      </w:r>
    </w:p>
    <w:p w14:paraId="3EBC091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file uploaded</w:t>
      </w:r>
    </w:p>
    <w:p w14:paraId="4EB4ED4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92D69E"/>
          <w:sz w:val="21"/>
          <w:szCs w:val="21"/>
        </w:rPr>
        <w:t>"File uploaded!"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0DFE97C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  </w:t>
      </w:r>
      <w:r w:rsidRPr="008F5738">
        <w:rPr>
          <w:rFonts w:eastAsia="Times New Roman" w:cstheme="minorHAnsi"/>
          <w:color w:val="DE7C84"/>
          <w:sz w:val="21"/>
          <w:szCs w:val="21"/>
        </w:rPr>
        <w:t>console</w:t>
      </w:r>
      <w:r w:rsidRPr="008F5738">
        <w:rPr>
          <w:rFonts w:eastAsia="Times New Roman" w:cstheme="minorHAnsi"/>
          <w:color w:val="BBBBBB"/>
          <w:sz w:val="21"/>
          <w:szCs w:val="21"/>
        </w:rPr>
        <w:t>.</w:t>
      </w:r>
      <w:r w:rsidRPr="008F5738">
        <w:rPr>
          <w:rFonts w:eastAsia="Times New Roman" w:cstheme="minorHAnsi"/>
          <w:color w:val="61AFEF"/>
          <w:sz w:val="21"/>
          <w:szCs w:val="21"/>
        </w:rPr>
        <w:t>log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  <w:r w:rsidRPr="008F5738">
        <w:rPr>
          <w:rFonts w:eastAsia="Times New Roman" w:cstheme="minorHAnsi"/>
          <w:color w:val="DE7C84"/>
          <w:sz w:val="21"/>
          <w:szCs w:val="21"/>
        </w:rPr>
        <w:t>res</w:t>
      </w: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7B126E5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0D20A5E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file uploading scope over, inside else</w:t>
      </w:r>
    </w:p>
    <w:p w14:paraId="388A3B2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  }</w:t>
      </w:r>
    </w:p>
    <w:p w14:paraId="2A0C410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  }</w:t>
      </w:r>
    </w:p>
    <w:p w14:paraId="3326842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  );</w:t>
      </w:r>
    </w:p>
    <w:p w14:paraId="67A990C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F23373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ing file and converting to base64 scope over, inside else</w:t>
      </w:r>
    </w:p>
    <w:p w14:paraId="350A49E5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  }</w:t>
      </w:r>
    </w:p>
    <w:p w14:paraId="66C1950E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    });</w:t>
      </w:r>
    </w:p>
    <w:p w14:paraId="2B80232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} </w:t>
      </w:r>
      <w:r w:rsidRPr="008F5738">
        <w:rPr>
          <w:rFonts w:eastAsia="Times New Roman" w:cstheme="minorHAnsi"/>
          <w:color w:val="7F848E"/>
          <w:sz w:val="21"/>
          <w:szCs w:val="21"/>
        </w:rPr>
        <w:t xml:space="preserve">// else scope </w:t>
      </w:r>
      <w:proofErr w:type="spellStart"/>
      <w:r w:rsidRPr="008F5738">
        <w:rPr>
          <w:rFonts w:eastAsia="Times New Roman" w:cstheme="minorHAnsi"/>
          <w:color w:val="7F848E"/>
          <w:sz w:val="21"/>
          <w:szCs w:val="21"/>
        </w:rPr>
        <w:t>i.e</w:t>
      </w:r>
      <w:proofErr w:type="spellEnd"/>
      <w:r w:rsidRPr="008F5738">
        <w:rPr>
          <w:rFonts w:eastAsia="Times New Roman" w:cstheme="minorHAnsi"/>
          <w:color w:val="7F848E"/>
          <w:sz w:val="21"/>
          <w:szCs w:val="21"/>
        </w:rPr>
        <w:t xml:space="preserve"> if file size &lt; 36 MB. that scope over</w:t>
      </w:r>
    </w:p>
    <w:p w14:paraId="6DD0C28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7CC322C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read file size scope over</w:t>
      </w:r>
    </w:p>
    <w:p w14:paraId="65196064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    }</w:t>
      </w:r>
    </w:p>
    <w:p w14:paraId="1993B62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lastRenderedPageBreak/>
        <w:t>      });</w:t>
      </w:r>
    </w:p>
    <w:p w14:paraId="52C0614B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396153A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    </w:t>
      </w:r>
      <w:r w:rsidRPr="008F5738">
        <w:rPr>
          <w:rFonts w:eastAsia="Times New Roman" w:cstheme="minorHAnsi"/>
          <w:color w:val="7F848E"/>
          <w:sz w:val="21"/>
          <w:szCs w:val="21"/>
        </w:rPr>
        <w:t>// logged in scope over</w:t>
      </w:r>
    </w:p>
    <w:p w14:paraId="65D2627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  }</w:t>
      </w:r>
    </w:p>
    <w:p w14:paraId="531754CD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  });</w:t>
      </w:r>
    </w:p>
    <w:p w14:paraId="411D2ED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}; </w:t>
      </w:r>
      <w:r w:rsidRPr="008F5738">
        <w:rPr>
          <w:rFonts w:eastAsia="Times New Roman" w:cstheme="minorHAnsi"/>
          <w:color w:val="7F848E"/>
          <w:sz w:val="21"/>
          <w:szCs w:val="21"/>
        </w:rPr>
        <w:t>// main method scope over</w:t>
      </w:r>
    </w:p>
    <w:p w14:paraId="1799C273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00C563F0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7F848E"/>
          <w:sz w:val="21"/>
          <w:szCs w:val="21"/>
        </w:rPr>
        <w:t>// calling main method with all the required parameters</w:t>
      </w:r>
    </w:p>
    <w:p w14:paraId="2F979D78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61AFEF"/>
          <w:sz w:val="21"/>
          <w:szCs w:val="21"/>
        </w:rPr>
        <w:t>main</w:t>
      </w:r>
      <w:r w:rsidRPr="008F5738">
        <w:rPr>
          <w:rFonts w:eastAsia="Times New Roman" w:cstheme="minorHAnsi"/>
          <w:color w:val="BBBBBB"/>
          <w:sz w:val="21"/>
          <w:szCs w:val="21"/>
        </w:rPr>
        <w:t>(</w:t>
      </w:r>
    </w:p>
    <w:p w14:paraId="6680CFAC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EBB07A"/>
          <w:sz w:val="21"/>
          <w:szCs w:val="21"/>
        </w:rPr>
        <w:t>SF_LOGIN_URL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76ABDEF9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EBB07A"/>
          <w:sz w:val="21"/>
          <w:szCs w:val="21"/>
        </w:rPr>
        <w:t>SF_USERNAME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3A95E4C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EBB07A"/>
          <w:sz w:val="21"/>
          <w:szCs w:val="21"/>
        </w:rPr>
        <w:t>SF_PASSWORD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237581FA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EBB07A"/>
          <w:sz w:val="21"/>
          <w:szCs w:val="21"/>
        </w:rPr>
        <w:t>SF_SECURITY_TOKEN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6E0820B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r w:rsidRPr="008F5738">
        <w:rPr>
          <w:rFonts w:eastAsia="Times New Roman" w:cstheme="minorHAnsi"/>
          <w:color w:val="EBB07A"/>
          <w:sz w:val="21"/>
          <w:szCs w:val="21"/>
        </w:rPr>
        <w:t>FILE_PATH</w:t>
      </w:r>
      <w:r w:rsidRPr="008F5738">
        <w:rPr>
          <w:rFonts w:eastAsia="Times New Roman" w:cstheme="minorHAnsi"/>
          <w:color w:val="BBBBBB"/>
          <w:sz w:val="21"/>
          <w:szCs w:val="21"/>
        </w:rPr>
        <w:t>,</w:t>
      </w:r>
    </w:p>
    <w:p w14:paraId="48DB3471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 xml:space="preserve">  </w:t>
      </w:r>
      <w:proofErr w:type="spellStart"/>
      <w:r w:rsidRPr="008F5738">
        <w:rPr>
          <w:rFonts w:eastAsia="Times New Roman" w:cstheme="minorHAnsi"/>
          <w:color w:val="DE7C84"/>
          <w:sz w:val="21"/>
          <w:szCs w:val="21"/>
        </w:rPr>
        <w:t>LinkedEntityIdd</w:t>
      </w:r>
      <w:proofErr w:type="spellEnd"/>
    </w:p>
    <w:p w14:paraId="1C779C8F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  <w:r w:rsidRPr="008F5738">
        <w:rPr>
          <w:rFonts w:eastAsia="Times New Roman" w:cstheme="minorHAnsi"/>
          <w:color w:val="BBBBBB"/>
          <w:sz w:val="21"/>
          <w:szCs w:val="21"/>
        </w:rPr>
        <w:t>);</w:t>
      </w:r>
    </w:p>
    <w:p w14:paraId="33BDD4B2" w14:textId="77777777" w:rsidR="008F5738" w:rsidRPr="008F5738" w:rsidRDefault="008F5738" w:rsidP="008F5738">
      <w:pPr>
        <w:shd w:val="clear" w:color="auto" w:fill="303845"/>
        <w:spacing w:after="0" w:line="285" w:lineRule="atLeast"/>
        <w:rPr>
          <w:rFonts w:eastAsia="Times New Roman" w:cstheme="minorHAnsi"/>
          <w:color w:val="BBBBBB"/>
          <w:sz w:val="21"/>
          <w:szCs w:val="21"/>
        </w:rPr>
      </w:pPr>
    </w:p>
    <w:p w14:paraId="69E7037E" w14:textId="50319C35" w:rsidR="008F5738" w:rsidRPr="007D21C9" w:rsidRDefault="008F5738" w:rsidP="00EC596D">
      <w:pPr>
        <w:rPr>
          <w:rFonts w:cstheme="minorHAnsi"/>
        </w:rPr>
      </w:pPr>
    </w:p>
    <w:p w14:paraId="2A002FB2" w14:textId="35836BF3" w:rsidR="008F5738" w:rsidRPr="007D21C9" w:rsidRDefault="008F5738" w:rsidP="00EC596D">
      <w:pPr>
        <w:rPr>
          <w:rFonts w:cstheme="minorHAnsi"/>
        </w:rPr>
      </w:pPr>
      <w:r w:rsidRPr="007D21C9">
        <w:rPr>
          <w:rFonts w:cstheme="minorHAnsi"/>
        </w:rPr>
        <w:t>I have installed NodeJS and I have saved the code as “new.js”</w:t>
      </w:r>
    </w:p>
    <w:p w14:paraId="010D2002" w14:textId="77777777" w:rsidR="008F5738" w:rsidRPr="007D21C9" w:rsidRDefault="008F5738" w:rsidP="00EC596D">
      <w:pPr>
        <w:rPr>
          <w:rFonts w:cstheme="minorHAnsi"/>
        </w:rPr>
      </w:pPr>
    </w:p>
    <w:p w14:paraId="26450586" w14:textId="2CFC25EA" w:rsidR="008F5738" w:rsidRPr="007D21C9" w:rsidRDefault="008F5738" w:rsidP="008F5738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Executing code for payload less than 36 MB</w:t>
      </w:r>
    </w:p>
    <w:p w14:paraId="3A18BFAC" w14:textId="2E942084" w:rsidR="00EC596D" w:rsidRPr="007D21C9" w:rsidRDefault="008F5738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0EFCD603" wp14:editId="488EEFD9">
            <wp:extent cx="5943600" cy="256984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22C7" w14:textId="1732CFF6" w:rsidR="008F5738" w:rsidRPr="007D21C9" w:rsidRDefault="008F5738">
      <w:pPr>
        <w:rPr>
          <w:rFonts w:cstheme="minorHAnsi"/>
        </w:rPr>
      </w:pPr>
    </w:p>
    <w:p w14:paraId="1360D587" w14:textId="60EA63EB" w:rsidR="008F5738" w:rsidRPr="007D21C9" w:rsidRDefault="008F5738" w:rsidP="008F5738">
      <w:pPr>
        <w:pStyle w:val="Heading2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lastRenderedPageBreak/>
        <w:t>Executing code for payload size greater than 36 MB</w:t>
      </w:r>
    </w:p>
    <w:p w14:paraId="1B08206A" w14:textId="5EA4FE91" w:rsidR="008F5738" w:rsidRPr="007D21C9" w:rsidRDefault="008F5738" w:rsidP="008F5738">
      <w:pPr>
        <w:rPr>
          <w:rFonts w:cstheme="minorHAnsi"/>
        </w:rPr>
      </w:pPr>
      <w:r w:rsidRPr="007D21C9">
        <w:rPr>
          <w:rFonts w:cstheme="minorHAnsi"/>
          <w:noProof/>
        </w:rPr>
        <w:drawing>
          <wp:inline distT="0" distB="0" distL="0" distR="0" wp14:anchorId="7AC6E06E" wp14:editId="30AA5F9A">
            <wp:extent cx="5943600" cy="256984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70BA" w14:textId="77777777" w:rsidR="006966A9" w:rsidRPr="007D21C9" w:rsidRDefault="006966A9">
      <w:pPr>
        <w:rPr>
          <w:rFonts w:cstheme="minorHAnsi"/>
        </w:rPr>
      </w:pPr>
    </w:p>
    <w:p w14:paraId="1F0EE212" w14:textId="77777777" w:rsidR="00EC596D" w:rsidRPr="007D21C9" w:rsidRDefault="00EC596D">
      <w:pPr>
        <w:rPr>
          <w:rFonts w:cstheme="minorHAnsi"/>
        </w:rPr>
      </w:pPr>
    </w:p>
    <w:p w14:paraId="6FEB76EF" w14:textId="06A2713D" w:rsidR="002D01F0" w:rsidRPr="007D21C9" w:rsidRDefault="002D01F0">
      <w:pPr>
        <w:rPr>
          <w:rFonts w:cstheme="minorHAnsi"/>
        </w:rPr>
      </w:pPr>
      <w:r w:rsidRPr="007D21C9">
        <w:rPr>
          <w:rFonts w:cstheme="minorHAnsi"/>
        </w:rPr>
        <w:br w:type="page"/>
      </w:r>
    </w:p>
    <w:p w14:paraId="5C35FCDB" w14:textId="373EA703" w:rsidR="007B6242" w:rsidRPr="007D21C9" w:rsidRDefault="007B6242" w:rsidP="00EC596D">
      <w:pPr>
        <w:pStyle w:val="Heading1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lastRenderedPageBreak/>
        <w:t>Note</w:t>
      </w:r>
      <w:r w:rsidR="00EC596D" w:rsidRPr="007D21C9">
        <w:rPr>
          <w:rFonts w:asciiTheme="minorHAnsi" w:hAnsiTheme="minorHAnsi" w:cstheme="minorHAnsi"/>
          <w:b/>
          <w:bCs/>
        </w:rPr>
        <w:t>s</w:t>
      </w:r>
      <w:r w:rsidRPr="007D21C9">
        <w:rPr>
          <w:rFonts w:asciiTheme="minorHAnsi" w:hAnsiTheme="minorHAnsi" w:cstheme="minorHAnsi"/>
          <w:b/>
          <w:bCs/>
        </w:rPr>
        <w:t>:</w:t>
      </w:r>
    </w:p>
    <w:p w14:paraId="11E4892E" w14:textId="77777777" w:rsidR="007B6242" w:rsidRPr="007D21C9" w:rsidRDefault="007B6242" w:rsidP="007B624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1320"/>
        <w:jc w:val="both"/>
        <w:rPr>
          <w:rFonts w:eastAsia="Times New Roman" w:cstheme="minorHAnsi"/>
          <w:color w:val="080707"/>
          <w:sz w:val="24"/>
          <w:szCs w:val="24"/>
        </w:rPr>
      </w:pPr>
      <w:r w:rsidRPr="007D21C9">
        <w:rPr>
          <w:rFonts w:eastAsia="Times New Roman" w:cstheme="minorHAnsi"/>
          <w:color w:val="080707"/>
          <w:sz w:val="24"/>
          <w:szCs w:val="24"/>
        </w:rPr>
        <w:t>The default limit for Salesforce Classic is 25MB. Support can increase the limit up to 65MB. Attachments larger than 36MB can be attached only via User Interface.</w:t>
      </w:r>
    </w:p>
    <w:p w14:paraId="076F66C8" w14:textId="77777777" w:rsidR="007B6242" w:rsidRPr="007D21C9" w:rsidRDefault="007B6242" w:rsidP="007B624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1320"/>
        <w:jc w:val="both"/>
        <w:rPr>
          <w:rFonts w:eastAsia="Times New Roman" w:cstheme="minorHAnsi"/>
          <w:color w:val="080707"/>
          <w:sz w:val="24"/>
          <w:szCs w:val="24"/>
        </w:rPr>
      </w:pPr>
      <w:r w:rsidRPr="007D21C9">
        <w:rPr>
          <w:rFonts w:eastAsia="Times New Roman" w:cstheme="minorHAnsi"/>
          <w:color w:val="080707"/>
          <w:sz w:val="24"/>
          <w:szCs w:val="24"/>
        </w:rPr>
        <w:t>This limit increase does not apply to OnDemand Email-to-Case as that 25mb limit is hard coded</w:t>
      </w:r>
    </w:p>
    <w:p w14:paraId="57C6BB8E" w14:textId="77777777" w:rsidR="007B6242" w:rsidRPr="007D21C9" w:rsidRDefault="007B6242" w:rsidP="007B624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1320"/>
        <w:jc w:val="both"/>
        <w:rPr>
          <w:rFonts w:eastAsia="Times New Roman" w:cstheme="minorHAnsi"/>
          <w:color w:val="080707"/>
          <w:sz w:val="24"/>
          <w:szCs w:val="24"/>
        </w:rPr>
      </w:pPr>
      <w:r w:rsidRPr="007D21C9">
        <w:rPr>
          <w:rFonts w:eastAsia="Times New Roman" w:cstheme="minorHAnsi"/>
          <w:color w:val="080707"/>
          <w:sz w:val="24"/>
          <w:szCs w:val="24"/>
        </w:rPr>
        <w:t>The Salesforce Lightning attachment limit is set at 2GB (a hard-coded limit).</w:t>
      </w:r>
    </w:p>
    <w:p w14:paraId="7E161990" w14:textId="77777777" w:rsidR="007B6242" w:rsidRPr="007D21C9" w:rsidRDefault="007B6242" w:rsidP="007B624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ind w:left="1320"/>
        <w:jc w:val="both"/>
        <w:rPr>
          <w:rFonts w:eastAsia="Times New Roman" w:cstheme="minorHAnsi"/>
          <w:color w:val="080707"/>
          <w:sz w:val="24"/>
          <w:szCs w:val="24"/>
        </w:rPr>
      </w:pPr>
      <w:r w:rsidRPr="007D21C9">
        <w:rPr>
          <w:rFonts w:eastAsia="Times New Roman" w:cstheme="minorHAnsi"/>
          <w:color w:val="080707"/>
          <w:sz w:val="24"/>
          <w:szCs w:val="24"/>
        </w:rPr>
        <w:t>This limit controls the maximum size of an attachment when uploaded using the standard related list, 'Notes &amp; Attachments.'</w:t>
      </w:r>
    </w:p>
    <w:p w14:paraId="09230B65" w14:textId="145294F6" w:rsidR="00EC596D" w:rsidRPr="007D21C9" w:rsidRDefault="00EC596D" w:rsidP="00EC596D">
      <w:pPr>
        <w:shd w:val="clear" w:color="auto" w:fill="FFFFFF"/>
        <w:spacing w:before="100" w:beforeAutospacing="1" w:after="100" w:afterAutospacing="1" w:line="360" w:lineRule="atLeast"/>
        <w:jc w:val="both"/>
        <w:rPr>
          <w:rFonts w:eastAsia="Times New Roman" w:cstheme="minorHAnsi"/>
          <w:color w:val="080707"/>
          <w:sz w:val="24"/>
          <w:szCs w:val="24"/>
        </w:rPr>
      </w:pPr>
    </w:p>
    <w:p w14:paraId="2E1EE5DC" w14:textId="7603BA5A" w:rsidR="00EC596D" w:rsidRPr="007D21C9" w:rsidRDefault="00EC596D" w:rsidP="00EC596D">
      <w:pPr>
        <w:pStyle w:val="Heading1"/>
        <w:rPr>
          <w:rFonts w:asciiTheme="minorHAnsi" w:hAnsiTheme="minorHAnsi" w:cstheme="minorHAnsi"/>
          <w:b/>
          <w:bCs/>
        </w:rPr>
      </w:pPr>
      <w:r w:rsidRPr="007D21C9">
        <w:rPr>
          <w:rFonts w:asciiTheme="minorHAnsi" w:hAnsiTheme="minorHAnsi" w:cstheme="minorHAnsi"/>
          <w:b/>
          <w:bCs/>
        </w:rPr>
        <w:t>References:</w:t>
      </w:r>
    </w:p>
    <w:p w14:paraId="0810F99F" w14:textId="77777777" w:rsidR="00EC596D" w:rsidRPr="007D21C9" w:rsidRDefault="00EC596D" w:rsidP="00EC596D">
      <w:pPr>
        <w:rPr>
          <w:rFonts w:cstheme="minorHAnsi"/>
        </w:rPr>
      </w:pPr>
    </w:p>
    <w:p w14:paraId="3F294A94" w14:textId="77777777" w:rsidR="00EC596D" w:rsidRPr="007D21C9" w:rsidRDefault="00EC596D" w:rsidP="00EC596D">
      <w:pPr>
        <w:shd w:val="clear" w:color="auto" w:fill="FFFFFF"/>
        <w:spacing w:before="100" w:beforeAutospacing="1" w:after="100" w:afterAutospacing="1" w:line="360" w:lineRule="atLeast"/>
        <w:jc w:val="both"/>
        <w:rPr>
          <w:rFonts w:eastAsia="Times New Roman" w:cstheme="minorHAnsi"/>
          <w:color w:val="080707"/>
          <w:sz w:val="24"/>
          <w:szCs w:val="24"/>
        </w:rPr>
      </w:pPr>
    </w:p>
    <w:p w14:paraId="190C9F93" w14:textId="77777777" w:rsidR="00EC596D" w:rsidRPr="007D21C9" w:rsidRDefault="00EC596D" w:rsidP="00EC596D">
      <w:pPr>
        <w:shd w:val="clear" w:color="auto" w:fill="FFFFFF"/>
        <w:spacing w:before="100" w:beforeAutospacing="1" w:after="100" w:afterAutospacing="1" w:line="360" w:lineRule="atLeast"/>
        <w:jc w:val="both"/>
        <w:rPr>
          <w:rFonts w:eastAsia="Times New Roman" w:cstheme="minorHAnsi"/>
          <w:color w:val="080707"/>
          <w:sz w:val="24"/>
          <w:szCs w:val="24"/>
        </w:rPr>
      </w:pPr>
    </w:p>
    <w:p w14:paraId="5668A65C" w14:textId="77777777" w:rsidR="00EC596D" w:rsidRPr="007D21C9" w:rsidRDefault="00EC596D" w:rsidP="00EC596D">
      <w:pPr>
        <w:shd w:val="clear" w:color="auto" w:fill="FFFFFF"/>
        <w:spacing w:before="100" w:beforeAutospacing="1" w:after="100" w:afterAutospacing="1" w:line="360" w:lineRule="atLeast"/>
        <w:jc w:val="both"/>
        <w:rPr>
          <w:rFonts w:eastAsia="Times New Roman" w:cstheme="minorHAnsi"/>
          <w:color w:val="080707"/>
          <w:sz w:val="24"/>
          <w:szCs w:val="24"/>
        </w:rPr>
      </w:pPr>
    </w:p>
    <w:p w14:paraId="7EE4267E" w14:textId="77777777" w:rsidR="007B6242" w:rsidRPr="007D21C9" w:rsidRDefault="007B6242">
      <w:pPr>
        <w:rPr>
          <w:rFonts w:cstheme="minorHAnsi"/>
        </w:rPr>
      </w:pPr>
    </w:p>
    <w:p w14:paraId="2A1A8027" w14:textId="77777777" w:rsidR="00317CEE" w:rsidRPr="007D21C9" w:rsidRDefault="00317CEE">
      <w:pPr>
        <w:rPr>
          <w:rFonts w:cstheme="minorHAnsi"/>
        </w:rPr>
      </w:pPr>
    </w:p>
    <w:sectPr w:rsidR="00317CEE" w:rsidRPr="007D21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45EC2" w14:textId="77777777" w:rsidR="00BF63F1" w:rsidRDefault="00BF63F1" w:rsidP="007B6242">
      <w:pPr>
        <w:spacing w:after="0" w:line="240" w:lineRule="auto"/>
      </w:pPr>
      <w:r>
        <w:separator/>
      </w:r>
    </w:p>
  </w:endnote>
  <w:endnote w:type="continuationSeparator" w:id="0">
    <w:p w14:paraId="0DE31D91" w14:textId="77777777" w:rsidR="00BF63F1" w:rsidRDefault="00BF63F1" w:rsidP="007B62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DE39D" w14:textId="77777777" w:rsidR="00BF63F1" w:rsidRDefault="00BF63F1" w:rsidP="007B6242">
      <w:pPr>
        <w:spacing w:after="0" w:line="240" w:lineRule="auto"/>
      </w:pPr>
      <w:r>
        <w:separator/>
      </w:r>
    </w:p>
  </w:footnote>
  <w:footnote w:type="continuationSeparator" w:id="0">
    <w:p w14:paraId="4D9D4C54" w14:textId="77777777" w:rsidR="00BF63F1" w:rsidRDefault="00BF63F1" w:rsidP="007B62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4573"/>
    <w:multiLevelType w:val="multilevel"/>
    <w:tmpl w:val="0D1A1B30"/>
    <w:lvl w:ilvl="0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30"/>
        </w:tabs>
        <w:ind w:left="15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2A0231"/>
    <w:multiLevelType w:val="hybridMultilevel"/>
    <w:tmpl w:val="E74AA6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06184B"/>
    <w:multiLevelType w:val="hybridMultilevel"/>
    <w:tmpl w:val="61847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235618"/>
    <w:multiLevelType w:val="hybridMultilevel"/>
    <w:tmpl w:val="BDAAA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41404A"/>
    <w:multiLevelType w:val="hybridMultilevel"/>
    <w:tmpl w:val="2FD8B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07B11"/>
    <w:multiLevelType w:val="hybridMultilevel"/>
    <w:tmpl w:val="E74AA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6607242">
    <w:abstractNumId w:val="4"/>
  </w:num>
  <w:num w:numId="2" w16cid:durableId="789199890">
    <w:abstractNumId w:val="2"/>
  </w:num>
  <w:num w:numId="3" w16cid:durableId="83108241">
    <w:abstractNumId w:val="3"/>
  </w:num>
  <w:num w:numId="4" w16cid:durableId="430391146">
    <w:abstractNumId w:val="5"/>
  </w:num>
  <w:num w:numId="5" w16cid:durableId="1281570887">
    <w:abstractNumId w:val="1"/>
  </w:num>
  <w:num w:numId="6" w16cid:durableId="1503544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zNTExM7UwMzVQ0lEKTi0uzszPAykwrQUAtMw7XSwAAAA="/>
  </w:docVars>
  <w:rsids>
    <w:rsidRoot w:val="007C65D3"/>
    <w:rsid w:val="00124B7A"/>
    <w:rsid w:val="001D3CCB"/>
    <w:rsid w:val="00226CD3"/>
    <w:rsid w:val="00233C46"/>
    <w:rsid w:val="002D01F0"/>
    <w:rsid w:val="002D521E"/>
    <w:rsid w:val="00316261"/>
    <w:rsid w:val="00317CEE"/>
    <w:rsid w:val="00434ECF"/>
    <w:rsid w:val="00460987"/>
    <w:rsid w:val="004F245B"/>
    <w:rsid w:val="00550C23"/>
    <w:rsid w:val="00616498"/>
    <w:rsid w:val="0064027E"/>
    <w:rsid w:val="00645219"/>
    <w:rsid w:val="006966A9"/>
    <w:rsid w:val="0071278E"/>
    <w:rsid w:val="007B6242"/>
    <w:rsid w:val="007C65D3"/>
    <w:rsid w:val="007D21C9"/>
    <w:rsid w:val="00843038"/>
    <w:rsid w:val="00881F37"/>
    <w:rsid w:val="008B5251"/>
    <w:rsid w:val="008F46B0"/>
    <w:rsid w:val="008F5738"/>
    <w:rsid w:val="009F3528"/>
    <w:rsid w:val="00B740FC"/>
    <w:rsid w:val="00B9508A"/>
    <w:rsid w:val="00BF63F1"/>
    <w:rsid w:val="00C67E20"/>
    <w:rsid w:val="00D42B81"/>
    <w:rsid w:val="00D508A6"/>
    <w:rsid w:val="00DA40DA"/>
    <w:rsid w:val="00DC4F61"/>
    <w:rsid w:val="00EC596D"/>
    <w:rsid w:val="00F3445C"/>
    <w:rsid w:val="00FB5E90"/>
    <w:rsid w:val="00FB788C"/>
    <w:rsid w:val="00FC4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CFDE3"/>
  <w15:chartTrackingRefBased/>
  <w15:docId w15:val="{92942AD0-EFA8-41F2-8D89-2A632963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09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9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4E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21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609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609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EC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4ECF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434E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EC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34E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6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242"/>
  </w:style>
  <w:style w:type="paragraph" w:styleId="Footer">
    <w:name w:val="footer"/>
    <w:basedOn w:val="Normal"/>
    <w:link w:val="FooterChar"/>
    <w:uiPriority w:val="99"/>
    <w:unhideWhenUsed/>
    <w:rsid w:val="007B62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36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54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70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salesforce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login.salesforce.com/services/oauth2/token?grant_type=password&amp;client_id=%3cclientID%3e&amp;client_secret=%3cclientSecret%3e&amp;username=%3cusername%3e&amp;password=%3cpassword%3e%3csecurityToken" TargetMode="External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16</Pages>
  <Words>1411</Words>
  <Characters>804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Malik</dc:creator>
  <cp:keywords/>
  <dc:description/>
  <cp:lastModifiedBy>Saif Malik</cp:lastModifiedBy>
  <cp:revision>37</cp:revision>
  <cp:lastPrinted>2023-02-03T11:11:00Z</cp:lastPrinted>
  <dcterms:created xsi:type="dcterms:W3CDTF">2023-01-26T13:17:00Z</dcterms:created>
  <dcterms:modified xsi:type="dcterms:W3CDTF">2023-02-03T13:10:00Z</dcterms:modified>
</cp:coreProperties>
</file>